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DEFDE" w14:textId="5CABE129" w:rsidR="00BC7D1A" w:rsidRDefault="00BC7D1A" w:rsidP="00BC7D1A">
      <w:pPr>
        <w:jc w:val="right"/>
        <w:rPr>
          <w:b/>
        </w:rPr>
      </w:pPr>
      <w:r>
        <w:rPr>
          <w:b/>
        </w:rPr>
        <w:t>Michael Hart</w:t>
      </w:r>
    </w:p>
    <w:p w14:paraId="48E9C3AD" w14:textId="732C12CB" w:rsidR="00BC7D1A" w:rsidRDefault="00BC7D1A" w:rsidP="00BC7D1A">
      <w:pPr>
        <w:jc w:val="right"/>
        <w:rPr>
          <w:b/>
        </w:rPr>
      </w:pPr>
      <w:r>
        <w:rPr>
          <w:b/>
        </w:rPr>
        <w:t>Database Management</w:t>
      </w:r>
    </w:p>
    <w:p w14:paraId="7CD9EC0E" w14:textId="03D32A22" w:rsidR="00057C72" w:rsidRDefault="00057C72" w:rsidP="00BC7D1A">
      <w:pPr>
        <w:jc w:val="right"/>
        <w:rPr>
          <w:b/>
        </w:rPr>
      </w:pPr>
      <w:r>
        <w:rPr>
          <w:b/>
        </w:rPr>
        <w:t>Final Project</w:t>
      </w:r>
    </w:p>
    <w:p w14:paraId="45BE077A" w14:textId="0FA965EB" w:rsidR="00B973FF" w:rsidRPr="001052B0" w:rsidRDefault="00A54D9B" w:rsidP="00BC7D1A">
      <w:pPr>
        <w:jc w:val="right"/>
        <w:rPr>
          <w:b/>
        </w:rPr>
      </w:pPr>
      <w:r w:rsidRPr="001052B0">
        <w:rPr>
          <w:b/>
        </w:rPr>
        <w:t>Business Specification Sheet</w:t>
      </w:r>
      <w:r w:rsidR="00BC7D1A">
        <w:rPr>
          <w:b/>
        </w:rPr>
        <w:t>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B41E8" w14:paraId="45BE0780" w14:textId="77777777" w:rsidTr="0010294F">
        <w:trPr>
          <w:trHeight w:val="850"/>
        </w:trPr>
        <w:tc>
          <w:tcPr>
            <w:tcW w:w="9350" w:type="dxa"/>
          </w:tcPr>
          <w:p w14:paraId="45BE077B" w14:textId="77777777" w:rsidR="004B41E8" w:rsidRPr="005E7203" w:rsidRDefault="004B41E8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45BE077C" w14:textId="0D7223C2" w:rsidR="004B41E8" w:rsidRDefault="004B41E8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BC7D1A">
              <w:t>Every vice president must have a president</w:t>
            </w:r>
            <w:r w:rsidR="00015985" w:rsidRPr="00015985">
              <w:t>.</w:t>
            </w:r>
          </w:p>
          <w:p w14:paraId="45BE077D" w14:textId="77777777" w:rsidR="004B41E8" w:rsidRDefault="004B41E8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45BE077E" w14:textId="2C5D1E68" w:rsidR="004B41E8" w:rsidRPr="001D3011" w:rsidRDefault="004B41E8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923804208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-2012127304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11C9C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45BE077F" w14:textId="47225763" w:rsidR="004B41E8" w:rsidRPr="005E7203" w:rsidRDefault="004B41E8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39050198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91273292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11C9C">
                  <w:rPr>
                    <w:rFonts w:ascii="Arial" w:hAnsi="Arial" w:cs="Arial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4B41E8" w14:paraId="45BE0785" w14:textId="77777777" w:rsidTr="0010294F">
        <w:trPr>
          <w:trHeight w:val="850"/>
        </w:trPr>
        <w:tc>
          <w:tcPr>
            <w:tcW w:w="9350" w:type="dxa"/>
          </w:tcPr>
          <w:p w14:paraId="45BE0781" w14:textId="77777777" w:rsidR="004B41E8" w:rsidRPr="005E7203" w:rsidRDefault="004B41E8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45BE0782" w14:textId="5BF8478C" w:rsidR="004B41E8" w:rsidRDefault="004B41E8" w:rsidP="0010294F">
            <w:pPr>
              <w:ind w:left="720"/>
            </w:pPr>
            <w:r>
              <w:t>Field Names:</w:t>
            </w:r>
            <w:r w:rsidR="00611C9C">
              <w:t xml:space="preserve"> </w:t>
            </w:r>
            <w:proofErr w:type="spellStart"/>
            <w:r w:rsidR="00611C9C">
              <w:t>LecSSN</w:t>
            </w:r>
            <w:proofErr w:type="spellEnd"/>
          </w:p>
          <w:p w14:paraId="45BE0783" w14:textId="2277CEF9" w:rsidR="004B41E8" w:rsidRDefault="004B41E8" w:rsidP="0010294F">
            <w:pPr>
              <w:ind w:left="720"/>
            </w:pPr>
            <w:r>
              <w:t>Table Names:</w:t>
            </w:r>
            <w:r w:rsidR="00611C9C">
              <w:t xml:space="preserve"> </w:t>
            </w:r>
          </w:p>
          <w:p w14:paraId="45BE0784" w14:textId="77777777" w:rsidR="004B41E8" w:rsidRPr="005E7203" w:rsidRDefault="004B41E8" w:rsidP="0010294F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4B41E8" w14:paraId="45BE078C" w14:textId="77777777" w:rsidTr="0010294F">
        <w:trPr>
          <w:trHeight w:val="1812"/>
        </w:trPr>
        <w:tc>
          <w:tcPr>
            <w:tcW w:w="9350" w:type="dxa"/>
          </w:tcPr>
          <w:p w14:paraId="45BE0786" w14:textId="77777777" w:rsidR="004B41E8" w:rsidRPr="005E7203" w:rsidRDefault="004B41E8" w:rsidP="0010294F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45BE0787" w14:textId="77777777" w:rsidR="004B41E8" w:rsidRDefault="00057C72" w:rsidP="0010294F">
            <w:sdt>
              <w:sdtPr>
                <w:id w:val="-25065830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ata Type                                       </w:t>
            </w:r>
            <w:sdt>
              <w:sdtPr>
                <w:id w:val="-33692975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Character Support</w:t>
            </w:r>
          </w:p>
          <w:p w14:paraId="45BE0788" w14:textId="68A87CBA" w:rsidR="004B41E8" w:rsidRDefault="00057C72" w:rsidP="0010294F">
            <w:sdt>
              <w:sdtPr>
                <w:id w:val="41020985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ata length                                    </w:t>
            </w:r>
            <w:sdt>
              <w:sdtPr>
                <w:id w:val="751864402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CF2FBC">
                  <w:rPr>
                    <w:rFonts w:ascii="Arial" w:hAnsi="Arial" w:cs="Arial"/>
                  </w:rPr>
                  <w:t>☒</w:t>
                </w:r>
              </w:sdtContent>
            </w:sdt>
            <w:r w:rsidR="004B41E8">
              <w:t>Null Support</w:t>
            </w:r>
          </w:p>
          <w:p w14:paraId="45BE0789" w14:textId="77777777" w:rsidR="004B41E8" w:rsidRDefault="00057C72" w:rsidP="0010294F">
            <w:sdt>
              <w:sdtPr>
                <w:id w:val="-145532828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Decimal Points                              </w:t>
            </w:r>
            <w:sdt>
              <w:sdtPr>
                <w:id w:val="-118328351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Range of Values</w:t>
            </w:r>
          </w:p>
          <w:p w14:paraId="45BE078A" w14:textId="77777777" w:rsidR="004B41E8" w:rsidRDefault="00057C72" w:rsidP="0010294F">
            <w:sdt>
              <w:sdtPr>
                <w:id w:val="-63848930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Key Type                                        </w:t>
            </w:r>
            <w:sdt>
              <w:sdtPr>
                <w:id w:val="-47900511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>Default Value</w:t>
            </w:r>
          </w:p>
          <w:p w14:paraId="45BE078B" w14:textId="77777777" w:rsidR="004B41E8" w:rsidRPr="005E7203" w:rsidRDefault="004B41E8" w:rsidP="0010294F">
            <w:pPr>
              <w:rPr>
                <w:b/>
              </w:rPr>
            </w:pPr>
          </w:p>
        </w:tc>
      </w:tr>
      <w:tr w:rsidR="004B41E8" w14:paraId="45BE0790" w14:textId="77777777" w:rsidTr="0010294F">
        <w:trPr>
          <w:trHeight w:val="662"/>
        </w:trPr>
        <w:tc>
          <w:tcPr>
            <w:tcW w:w="9350" w:type="dxa"/>
          </w:tcPr>
          <w:p w14:paraId="45BE078D" w14:textId="77777777" w:rsidR="004B41E8" w:rsidRPr="005E7203" w:rsidRDefault="004B41E8" w:rsidP="0010294F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45BE078E" w14:textId="77777777" w:rsidR="004B41E8" w:rsidRDefault="00057C72" w:rsidP="0010294F">
            <w:sdt>
              <w:sdtPr>
                <w:id w:val="-76323512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 Degree of Participation                       </w:t>
            </w:r>
            <w:sdt>
              <w:sdtPr>
                <w:id w:val="11981829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544290">
              <w:t>Type of Relationship</w:t>
            </w:r>
            <w:r w:rsidR="004B41E8">
              <w:t xml:space="preserve">                             </w:t>
            </w:r>
            <w:sdt>
              <w:sdtPr>
                <w:id w:val="92454278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4B41E8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4B41E8">
              <w:t xml:space="preserve"> Deletion Rule</w:t>
            </w:r>
          </w:p>
          <w:p w14:paraId="45BE078F" w14:textId="77777777" w:rsidR="004B41E8" w:rsidRPr="005E7203" w:rsidRDefault="004B41E8" w:rsidP="0010294F">
            <w:pPr>
              <w:rPr>
                <w:b/>
              </w:rPr>
            </w:pPr>
          </w:p>
        </w:tc>
      </w:tr>
      <w:tr w:rsidR="004B41E8" w14:paraId="45BE0795" w14:textId="77777777" w:rsidTr="0010294F">
        <w:trPr>
          <w:trHeight w:val="547"/>
        </w:trPr>
        <w:tc>
          <w:tcPr>
            <w:tcW w:w="9350" w:type="dxa"/>
          </w:tcPr>
          <w:p w14:paraId="45BE0791" w14:textId="77777777" w:rsidR="004B41E8" w:rsidRDefault="004B41E8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45BE0792" w14:textId="718D57F7" w:rsidR="004B41E8" w:rsidRPr="00CF2FBC" w:rsidRDefault="00CF2FBC" w:rsidP="0010294F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proofErr w:type="spellStart"/>
            <w:r>
              <w:rPr>
                <w:bCs/>
              </w:rPr>
              <w:t>LecSSN</w:t>
            </w:r>
            <w:proofErr w:type="spellEnd"/>
            <w:r>
              <w:rPr>
                <w:bCs/>
              </w:rPr>
              <w:t xml:space="preserve"> field’s Null Support must be changed from Null to Not Null.</w:t>
            </w:r>
          </w:p>
          <w:p w14:paraId="45BE0794" w14:textId="77777777" w:rsidR="004B41E8" w:rsidRDefault="004B41E8" w:rsidP="00015985"/>
        </w:tc>
      </w:tr>
    </w:tbl>
    <w:p w14:paraId="45BE0796" w14:textId="77777777" w:rsidR="00CE3634" w:rsidRDefault="00CE3634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4B51" w14:paraId="36CE2FC6" w14:textId="77777777" w:rsidTr="0010294F">
        <w:trPr>
          <w:trHeight w:val="850"/>
        </w:trPr>
        <w:tc>
          <w:tcPr>
            <w:tcW w:w="9350" w:type="dxa"/>
          </w:tcPr>
          <w:p w14:paraId="118166C8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2C50C11A" w14:textId="704EA1B3" w:rsidR="002B4B51" w:rsidRDefault="002B4B51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015985" w:rsidRPr="00015985">
              <w:t>Each student can only take up to 40 classes in total.</w:t>
            </w:r>
          </w:p>
          <w:p w14:paraId="310CCFFF" w14:textId="77777777" w:rsidR="002B4B51" w:rsidRDefault="002B4B51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53944366" w14:textId="75B860A2" w:rsidR="002B4B51" w:rsidRPr="001D3011" w:rsidRDefault="002B4B51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80343238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2086C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58380532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79EA911E" w14:textId="5A437E81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12060686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19867113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2086C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2B4B51" w14:paraId="71DCAF7D" w14:textId="77777777" w:rsidTr="0010294F">
        <w:trPr>
          <w:trHeight w:val="850"/>
        </w:trPr>
        <w:tc>
          <w:tcPr>
            <w:tcW w:w="9350" w:type="dxa"/>
          </w:tcPr>
          <w:p w14:paraId="1F0B8CC8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1924A3EF" w14:textId="29771BE9" w:rsidR="002B4B51" w:rsidRDefault="002B4B51" w:rsidP="0010294F">
            <w:pPr>
              <w:ind w:left="720"/>
            </w:pPr>
            <w:r>
              <w:t>Field Names:</w:t>
            </w:r>
            <w:r w:rsidR="0082086C">
              <w:t xml:space="preserve"> </w:t>
            </w:r>
          </w:p>
          <w:p w14:paraId="2DB1C20C" w14:textId="78FB5B51" w:rsidR="002B4B51" w:rsidRDefault="002B4B51" w:rsidP="0010294F">
            <w:pPr>
              <w:ind w:left="720"/>
            </w:pPr>
            <w:r>
              <w:t>Table Names:</w:t>
            </w:r>
            <w:r w:rsidR="0082086C">
              <w:t xml:space="preserve"> </w:t>
            </w:r>
            <w:r w:rsidR="00AD0480">
              <w:t xml:space="preserve">Students, </w:t>
            </w:r>
            <w:proofErr w:type="spellStart"/>
            <w:r w:rsidR="0082086C">
              <w:t>StudentClassID</w:t>
            </w:r>
            <w:proofErr w:type="spellEnd"/>
          </w:p>
          <w:p w14:paraId="176DFF02" w14:textId="77777777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2B4B51" w14:paraId="4A8453C3" w14:textId="77777777" w:rsidTr="0010294F">
        <w:trPr>
          <w:trHeight w:val="1812"/>
        </w:trPr>
        <w:tc>
          <w:tcPr>
            <w:tcW w:w="9350" w:type="dxa"/>
          </w:tcPr>
          <w:p w14:paraId="3A453E5B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0D75EAED" w14:textId="77777777" w:rsidR="002B4B51" w:rsidRDefault="00057C72" w:rsidP="0010294F">
            <w:sdt>
              <w:sdtPr>
                <w:id w:val="20361551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Type                                       </w:t>
            </w:r>
            <w:sdt>
              <w:sdtPr>
                <w:id w:val="71207811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Character Support</w:t>
            </w:r>
          </w:p>
          <w:p w14:paraId="7FC22C9B" w14:textId="77777777" w:rsidR="002B4B51" w:rsidRDefault="00057C72" w:rsidP="0010294F">
            <w:sdt>
              <w:sdtPr>
                <w:id w:val="-108675998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length                                    </w:t>
            </w:r>
            <w:sdt>
              <w:sdtPr>
                <w:id w:val="187325893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Null Support</w:t>
            </w:r>
          </w:p>
          <w:p w14:paraId="57364472" w14:textId="77777777" w:rsidR="002B4B51" w:rsidRDefault="00057C72" w:rsidP="0010294F">
            <w:sdt>
              <w:sdtPr>
                <w:id w:val="34676825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ecimal Points                              </w:t>
            </w:r>
            <w:sdt>
              <w:sdtPr>
                <w:id w:val="-112546214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Range of Values</w:t>
            </w:r>
          </w:p>
          <w:p w14:paraId="57ECB948" w14:textId="77777777" w:rsidR="002B4B51" w:rsidRDefault="00057C72" w:rsidP="0010294F">
            <w:sdt>
              <w:sdtPr>
                <w:id w:val="114338678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Key Type                                        </w:t>
            </w:r>
            <w:sdt>
              <w:sdtPr>
                <w:id w:val="-163548092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Default Value</w:t>
            </w:r>
          </w:p>
          <w:p w14:paraId="2F8CE044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7D2D7700" w14:textId="77777777" w:rsidTr="0010294F">
        <w:trPr>
          <w:trHeight w:val="662"/>
        </w:trPr>
        <w:tc>
          <w:tcPr>
            <w:tcW w:w="9350" w:type="dxa"/>
          </w:tcPr>
          <w:p w14:paraId="518E4F7B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lastRenderedPageBreak/>
              <w:t>Relationship Characteristics Affected</w:t>
            </w:r>
          </w:p>
          <w:p w14:paraId="5B8C143F" w14:textId="39ABE772" w:rsidR="002B4B51" w:rsidRDefault="00057C72" w:rsidP="0010294F">
            <w:sdt>
              <w:sdtPr>
                <w:id w:val="-1322198539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2086C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 Degree of Participation                       </w:t>
            </w:r>
            <w:sdt>
              <w:sdtPr>
                <w:id w:val="-172187513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2086C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Type of Relationship                             </w:t>
            </w:r>
            <w:sdt>
              <w:sdtPr>
                <w:id w:val="-105763162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 Deletion Rule</w:t>
            </w:r>
          </w:p>
          <w:p w14:paraId="27F1AAAD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10DD722C" w14:textId="77777777" w:rsidTr="0010294F">
        <w:trPr>
          <w:trHeight w:val="547"/>
        </w:trPr>
        <w:tc>
          <w:tcPr>
            <w:tcW w:w="9350" w:type="dxa"/>
          </w:tcPr>
          <w:p w14:paraId="543B3821" w14:textId="486A4538" w:rsidR="002B4B51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2FEE5F4B" w14:textId="5AE017EE" w:rsidR="002B4B51" w:rsidRPr="0082086C" w:rsidRDefault="0082086C" w:rsidP="0010294F">
            <w:pPr>
              <w:rPr>
                <w:bCs/>
              </w:rPr>
            </w:pPr>
            <w:r>
              <w:rPr>
                <w:bCs/>
              </w:rPr>
              <w:t xml:space="preserve">The </w:t>
            </w:r>
            <w:r w:rsidR="00664D32">
              <w:rPr>
                <w:bCs/>
              </w:rPr>
              <w:t xml:space="preserve">degree of participation for the </w:t>
            </w:r>
            <w:r w:rsidR="00B11BD1">
              <w:rPr>
                <w:bCs/>
              </w:rPr>
              <w:t xml:space="preserve">StudentClasses </w:t>
            </w:r>
            <w:r w:rsidR="00664D32">
              <w:rPr>
                <w:bCs/>
              </w:rPr>
              <w:t>table was changed to (0, 40).</w:t>
            </w:r>
          </w:p>
          <w:p w14:paraId="52C5FF3C" w14:textId="77777777" w:rsidR="002B4B51" w:rsidRDefault="002B4B51" w:rsidP="00015985"/>
        </w:tc>
      </w:tr>
    </w:tbl>
    <w:p w14:paraId="45BE0797" w14:textId="3D369E33" w:rsidR="00CE3634" w:rsidRDefault="00CE3634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4B51" w14:paraId="7C7D7DD7" w14:textId="77777777" w:rsidTr="0010294F">
        <w:trPr>
          <w:trHeight w:val="850"/>
        </w:trPr>
        <w:tc>
          <w:tcPr>
            <w:tcW w:w="9350" w:type="dxa"/>
          </w:tcPr>
          <w:p w14:paraId="195B7E25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66030152" w14:textId="5594FA9D" w:rsidR="002B4B51" w:rsidRDefault="002B4B51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015985" w:rsidRPr="00015985">
              <w:t>A course can have no more than 5 pre-requisite courses.</w:t>
            </w:r>
          </w:p>
          <w:p w14:paraId="1C568341" w14:textId="77777777" w:rsidR="002B4B51" w:rsidRDefault="002B4B51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3DF60DA2" w14:textId="6EAB6A0F" w:rsidR="002B4B51" w:rsidRPr="001D3011" w:rsidRDefault="002B4B51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2107645055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64D32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86209147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2375E276" w14:textId="49731C02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94861757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782564252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64D32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2B4B51" w14:paraId="3D84F6E6" w14:textId="77777777" w:rsidTr="0010294F">
        <w:trPr>
          <w:trHeight w:val="850"/>
        </w:trPr>
        <w:tc>
          <w:tcPr>
            <w:tcW w:w="9350" w:type="dxa"/>
          </w:tcPr>
          <w:p w14:paraId="75518B0D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54506BEE" w14:textId="77777777" w:rsidR="002B4B51" w:rsidRDefault="002B4B51" w:rsidP="0010294F">
            <w:pPr>
              <w:ind w:left="720"/>
            </w:pPr>
            <w:r>
              <w:t>Field Names:</w:t>
            </w:r>
          </w:p>
          <w:p w14:paraId="2C496D31" w14:textId="04718E1B" w:rsidR="002B4B51" w:rsidRDefault="002B4B51" w:rsidP="0010294F">
            <w:pPr>
              <w:ind w:left="720"/>
            </w:pPr>
            <w:r>
              <w:t>Table Names:</w:t>
            </w:r>
            <w:r w:rsidR="00AD0480">
              <w:t xml:space="preserve"> Courses, </w:t>
            </w:r>
            <w:proofErr w:type="spellStart"/>
            <w:r w:rsidR="00AD0480">
              <w:t>CoursePreReqs</w:t>
            </w:r>
            <w:proofErr w:type="spellEnd"/>
          </w:p>
          <w:p w14:paraId="17EEC194" w14:textId="77777777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2B4B51" w14:paraId="7FBEF475" w14:textId="77777777" w:rsidTr="0010294F">
        <w:trPr>
          <w:trHeight w:val="1812"/>
        </w:trPr>
        <w:tc>
          <w:tcPr>
            <w:tcW w:w="9350" w:type="dxa"/>
          </w:tcPr>
          <w:p w14:paraId="3100AEDF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02416846" w14:textId="77777777" w:rsidR="002B4B51" w:rsidRDefault="00057C72" w:rsidP="0010294F">
            <w:sdt>
              <w:sdtPr>
                <w:id w:val="140603016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Type                                       </w:t>
            </w:r>
            <w:sdt>
              <w:sdtPr>
                <w:id w:val="-32312436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Character Support</w:t>
            </w:r>
          </w:p>
          <w:p w14:paraId="2249EEF1" w14:textId="77777777" w:rsidR="002B4B51" w:rsidRDefault="00057C72" w:rsidP="0010294F">
            <w:sdt>
              <w:sdtPr>
                <w:id w:val="-19262090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length                                    </w:t>
            </w:r>
            <w:sdt>
              <w:sdtPr>
                <w:id w:val="-148971300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Null Support</w:t>
            </w:r>
          </w:p>
          <w:p w14:paraId="09605F29" w14:textId="77777777" w:rsidR="002B4B51" w:rsidRDefault="00057C72" w:rsidP="0010294F">
            <w:sdt>
              <w:sdtPr>
                <w:id w:val="-120625722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ecimal Points                              </w:t>
            </w:r>
            <w:sdt>
              <w:sdtPr>
                <w:id w:val="3647621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Range of Values</w:t>
            </w:r>
          </w:p>
          <w:p w14:paraId="512F5693" w14:textId="77777777" w:rsidR="002B4B51" w:rsidRDefault="00057C72" w:rsidP="0010294F">
            <w:sdt>
              <w:sdtPr>
                <w:id w:val="-78649749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Key Type                                        </w:t>
            </w:r>
            <w:sdt>
              <w:sdtPr>
                <w:id w:val="-72120745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Default Value</w:t>
            </w:r>
          </w:p>
          <w:p w14:paraId="20192576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7ADB1AA2" w14:textId="77777777" w:rsidTr="0010294F">
        <w:trPr>
          <w:trHeight w:val="662"/>
        </w:trPr>
        <w:tc>
          <w:tcPr>
            <w:tcW w:w="9350" w:type="dxa"/>
          </w:tcPr>
          <w:p w14:paraId="5BB52F7A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50EB48A4" w14:textId="56463717" w:rsidR="002B4B51" w:rsidRDefault="00057C72" w:rsidP="0010294F">
            <w:sdt>
              <w:sdtPr>
                <w:id w:val="-945771707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E5592F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 Degree of Participation                       </w:t>
            </w:r>
            <w:sdt>
              <w:sdtPr>
                <w:id w:val="-802234835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E5592F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Type of Relationship                             </w:t>
            </w:r>
            <w:sdt>
              <w:sdtPr>
                <w:id w:val="-108343871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 Deletion Rule</w:t>
            </w:r>
          </w:p>
          <w:p w14:paraId="6D4E95F0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7DFBF859" w14:textId="77777777" w:rsidTr="0010294F">
        <w:trPr>
          <w:trHeight w:val="547"/>
        </w:trPr>
        <w:tc>
          <w:tcPr>
            <w:tcW w:w="9350" w:type="dxa"/>
          </w:tcPr>
          <w:p w14:paraId="4299C232" w14:textId="77777777" w:rsidR="002B4B51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1FBBD00F" w14:textId="48CE86AA" w:rsidR="002B4B51" w:rsidRPr="00B11BD1" w:rsidRDefault="00B11BD1" w:rsidP="0010294F">
            <w:pPr>
              <w:rPr>
                <w:bCs/>
              </w:rPr>
            </w:pPr>
            <w:r>
              <w:rPr>
                <w:bCs/>
              </w:rPr>
              <w:t xml:space="preserve">The degree of participation for the </w:t>
            </w:r>
            <w:proofErr w:type="spellStart"/>
            <w:r>
              <w:rPr>
                <w:bCs/>
              </w:rPr>
              <w:t>CoursePreReq</w:t>
            </w:r>
            <w:proofErr w:type="spellEnd"/>
            <w:r>
              <w:rPr>
                <w:bCs/>
              </w:rPr>
              <w:t xml:space="preserve"> table was changed to (0, </w:t>
            </w:r>
            <w:r w:rsidR="004A2354">
              <w:rPr>
                <w:bCs/>
              </w:rPr>
              <w:t>5</w:t>
            </w:r>
            <w:r>
              <w:rPr>
                <w:bCs/>
              </w:rPr>
              <w:t>).</w:t>
            </w:r>
          </w:p>
          <w:p w14:paraId="6AEF6B80" w14:textId="77777777" w:rsidR="002B4B51" w:rsidRDefault="002B4B51" w:rsidP="00015985"/>
        </w:tc>
      </w:tr>
    </w:tbl>
    <w:p w14:paraId="735FE710" w14:textId="46736000" w:rsidR="002B4B51" w:rsidRDefault="002B4B51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4B51" w14:paraId="1AAC169A" w14:textId="77777777" w:rsidTr="0010294F">
        <w:trPr>
          <w:trHeight w:val="850"/>
        </w:trPr>
        <w:tc>
          <w:tcPr>
            <w:tcW w:w="9350" w:type="dxa"/>
          </w:tcPr>
          <w:p w14:paraId="18DDA794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0A72A319" w14:textId="7A5990E7" w:rsidR="002B4B51" w:rsidRDefault="002B4B51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015985" w:rsidRPr="00015985">
              <w:t>Each lecturer has to teach 1- 4 classes per semester.</w:t>
            </w:r>
          </w:p>
          <w:p w14:paraId="6AE7B0C0" w14:textId="77777777" w:rsidR="002B4B51" w:rsidRDefault="002B4B51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55749834" w14:textId="52639295" w:rsidR="002B4B51" w:rsidRPr="001D3011" w:rsidRDefault="002B4B51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43845522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DB44BD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3616699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74FFF6CD" w14:textId="4FCCA906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03919487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19504167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DB44BD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2B4B51" w14:paraId="0AC56B00" w14:textId="77777777" w:rsidTr="0010294F">
        <w:trPr>
          <w:trHeight w:val="850"/>
        </w:trPr>
        <w:tc>
          <w:tcPr>
            <w:tcW w:w="9350" w:type="dxa"/>
          </w:tcPr>
          <w:p w14:paraId="56EBDCCC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3182698F" w14:textId="77777777" w:rsidR="002B4B51" w:rsidRDefault="002B4B51" w:rsidP="0010294F">
            <w:pPr>
              <w:ind w:left="720"/>
            </w:pPr>
            <w:r>
              <w:t>Field Names:</w:t>
            </w:r>
          </w:p>
          <w:p w14:paraId="7318588E" w14:textId="5F313443" w:rsidR="002B4B51" w:rsidRDefault="002B4B51" w:rsidP="0010294F">
            <w:pPr>
              <w:ind w:left="720"/>
            </w:pPr>
            <w:r>
              <w:t>Table Names:</w:t>
            </w:r>
            <w:r w:rsidR="00DB44BD">
              <w:t xml:space="preserve"> Lecturers, </w:t>
            </w:r>
            <w:proofErr w:type="spellStart"/>
            <w:r w:rsidR="00DB44BD">
              <w:t>ScheduleOfCLasses</w:t>
            </w:r>
            <w:proofErr w:type="spellEnd"/>
          </w:p>
          <w:p w14:paraId="080A35FA" w14:textId="77777777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2B4B51" w14:paraId="4E057AB0" w14:textId="77777777" w:rsidTr="0010294F">
        <w:trPr>
          <w:trHeight w:val="1812"/>
        </w:trPr>
        <w:tc>
          <w:tcPr>
            <w:tcW w:w="9350" w:type="dxa"/>
          </w:tcPr>
          <w:p w14:paraId="52A694CC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lastRenderedPageBreak/>
              <w:t>Field Elements affected:</w:t>
            </w:r>
          </w:p>
          <w:p w14:paraId="5BA73FFB" w14:textId="77777777" w:rsidR="002B4B51" w:rsidRDefault="00057C72" w:rsidP="0010294F">
            <w:sdt>
              <w:sdtPr>
                <w:id w:val="-169514626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Type                                       </w:t>
            </w:r>
            <w:sdt>
              <w:sdtPr>
                <w:id w:val="37828686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Character Support</w:t>
            </w:r>
          </w:p>
          <w:p w14:paraId="3A4E7346" w14:textId="77777777" w:rsidR="002B4B51" w:rsidRDefault="00057C72" w:rsidP="0010294F">
            <w:sdt>
              <w:sdtPr>
                <w:id w:val="-723215482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length                                    </w:t>
            </w:r>
            <w:sdt>
              <w:sdtPr>
                <w:id w:val="-125103833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Null Support</w:t>
            </w:r>
          </w:p>
          <w:p w14:paraId="6EA91E44" w14:textId="77777777" w:rsidR="002B4B51" w:rsidRDefault="00057C72" w:rsidP="0010294F">
            <w:sdt>
              <w:sdtPr>
                <w:id w:val="178430334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ecimal Points                              </w:t>
            </w:r>
            <w:sdt>
              <w:sdtPr>
                <w:id w:val="196676691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Range of Values</w:t>
            </w:r>
          </w:p>
          <w:p w14:paraId="68FB0EBC" w14:textId="77777777" w:rsidR="002B4B51" w:rsidRDefault="00057C72" w:rsidP="0010294F">
            <w:sdt>
              <w:sdtPr>
                <w:id w:val="49445840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Key Type                                        </w:t>
            </w:r>
            <w:sdt>
              <w:sdtPr>
                <w:id w:val="-65067230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Default Value</w:t>
            </w:r>
          </w:p>
          <w:p w14:paraId="02714234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1CE47651" w14:textId="77777777" w:rsidTr="0010294F">
        <w:trPr>
          <w:trHeight w:val="662"/>
        </w:trPr>
        <w:tc>
          <w:tcPr>
            <w:tcW w:w="9350" w:type="dxa"/>
          </w:tcPr>
          <w:p w14:paraId="43409BD0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20A65E4B" w14:textId="6E1CF28B" w:rsidR="002B4B51" w:rsidRDefault="00057C72" w:rsidP="0010294F">
            <w:sdt>
              <w:sdtPr>
                <w:id w:val="224808639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DB44BD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 Degree of Participation                       </w:t>
            </w:r>
            <w:sdt>
              <w:sdtPr>
                <w:id w:val="1073858430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DB44BD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Type of Relationship                             </w:t>
            </w:r>
            <w:sdt>
              <w:sdtPr>
                <w:id w:val="-208105548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 Deletion Rule</w:t>
            </w:r>
          </w:p>
          <w:p w14:paraId="297C3405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42360CB4" w14:textId="77777777" w:rsidTr="0010294F">
        <w:trPr>
          <w:trHeight w:val="547"/>
        </w:trPr>
        <w:tc>
          <w:tcPr>
            <w:tcW w:w="9350" w:type="dxa"/>
          </w:tcPr>
          <w:p w14:paraId="039BB462" w14:textId="77777777" w:rsidR="002B4B51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0763B480" w14:textId="5825D0C5" w:rsidR="002B4B51" w:rsidRPr="0040350F" w:rsidRDefault="0040350F" w:rsidP="0010294F">
            <w:pPr>
              <w:rPr>
                <w:bCs/>
              </w:rPr>
            </w:pPr>
            <w:r>
              <w:rPr>
                <w:bCs/>
              </w:rPr>
              <w:t xml:space="preserve">The degree of participation for the </w:t>
            </w:r>
            <w:proofErr w:type="spellStart"/>
            <w:r>
              <w:rPr>
                <w:bCs/>
              </w:rPr>
              <w:t>ScheduleOfClasses</w:t>
            </w:r>
            <w:proofErr w:type="spellEnd"/>
            <w:r>
              <w:rPr>
                <w:bCs/>
              </w:rPr>
              <w:t xml:space="preserve"> table was changed to (</w:t>
            </w:r>
            <w:r w:rsidR="00AB3287">
              <w:rPr>
                <w:bCs/>
              </w:rPr>
              <w:t>1</w:t>
            </w:r>
            <w:r>
              <w:rPr>
                <w:bCs/>
              </w:rPr>
              <w:t xml:space="preserve">, </w:t>
            </w:r>
            <w:r w:rsidR="00AB3287">
              <w:rPr>
                <w:bCs/>
              </w:rPr>
              <w:t>4</w:t>
            </w:r>
            <w:r>
              <w:rPr>
                <w:bCs/>
              </w:rPr>
              <w:t>).</w:t>
            </w:r>
          </w:p>
          <w:p w14:paraId="64DB0AB1" w14:textId="77777777" w:rsidR="002B4B51" w:rsidRDefault="002B4B51" w:rsidP="00015985"/>
        </w:tc>
      </w:tr>
    </w:tbl>
    <w:p w14:paraId="5336A89B" w14:textId="2E923E84" w:rsidR="002B4B51" w:rsidRDefault="002B4B51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4B51" w14:paraId="15226E75" w14:textId="77777777" w:rsidTr="0010294F">
        <w:trPr>
          <w:trHeight w:val="850"/>
        </w:trPr>
        <w:tc>
          <w:tcPr>
            <w:tcW w:w="9350" w:type="dxa"/>
          </w:tcPr>
          <w:p w14:paraId="6E4D019A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1B436DA1" w14:textId="4DCE8C92" w:rsidR="002B4B51" w:rsidRDefault="002B4B51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015985" w:rsidRPr="00015985">
              <w:t>All students must currently live in the 50 states of the United States.</w:t>
            </w:r>
          </w:p>
          <w:p w14:paraId="04D1768F" w14:textId="77777777" w:rsidR="002B4B51" w:rsidRDefault="002B4B51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72BE00D9" w14:textId="00483DE0" w:rsidR="002B4B51" w:rsidRPr="001D3011" w:rsidRDefault="002B4B51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792104125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7F448E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-1754187792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7F448E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7E3367CF" w14:textId="77777777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10959797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34791499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2B4B51" w14:paraId="7209B429" w14:textId="77777777" w:rsidTr="0010294F">
        <w:trPr>
          <w:trHeight w:val="850"/>
        </w:trPr>
        <w:tc>
          <w:tcPr>
            <w:tcW w:w="9350" w:type="dxa"/>
          </w:tcPr>
          <w:p w14:paraId="64F43486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Structure Affect:</w:t>
            </w:r>
          </w:p>
          <w:p w14:paraId="078FF776" w14:textId="1E5ACDA8" w:rsidR="002B4B51" w:rsidRDefault="002B4B51" w:rsidP="0010294F">
            <w:pPr>
              <w:ind w:left="720"/>
            </w:pPr>
            <w:r>
              <w:t>Field Names:</w:t>
            </w:r>
            <w:r w:rsidR="007F448E">
              <w:t xml:space="preserve"> </w:t>
            </w:r>
            <w:proofErr w:type="spellStart"/>
            <w:r w:rsidR="007F448E">
              <w:t>StuState</w:t>
            </w:r>
            <w:proofErr w:type="spellEnd"/>
          </w:p>
          <w:p w14:paraId="39152A3B" w14:textId="77777777" w:rsidR="002B4B51" w:rsidRDefault="002B4B51" w:rsidP="0010294F">
            <w:pPr>
              <w:ind w:left="720"/>
            </w:pPr>
            <w:r>
              <w:t>Table Names:</w:t>
            </w:r>
          </w:p>
          <w:p w14:paraId="7C01F465" w14:textId="77777777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2B4B51" w14:paraId="556B24D8" w14:textId="77777777" w:rsidTr="0010294F">
        <w:trPr>
          <w:trHeight w:val="1812"/>
        </w:trPr>
        <w:tc>
          <w:tcPr>
            <w:tcW w:w="9350" w:type="dxa"/>
          </w:tcPr>
          <w:p w14:paraId="79517144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44733EF4" w14:textId="77777777" w:rsidR="002B4B51" w:rsidRDefault="00057C72" w:rsidP="0010294F">
            <w:sdt>
              <w:sdtPr>
                <w:id w:val="155612505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Type                                       </w:t>
            </w:r>
            <w:sdt>
              <w:sdtPr>
                <w:id w:val="113822355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Character Support</w:t>
            </w:r>
          </w:p>
          <w:p w14:paraId="1442FD38" w14:textId="6DB6DA66" w:rsidR="002B4B51" w:rsidRDefault="00057C72" w:rsidP="0010294F">
            <w:sdt>
              <w:sdtPr>
                <w:id w:val="143647480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length                                    </w:t>
            </w:r>
            <w:sdt>
              <w:sdtPr>
                <w:id w:val="369734916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6C6243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>Null Support</w:t>
            </w:r>
          </w:p>
          <w:p w14:paraId="68F91A5E" w14:textId="02A29A3E" w:rsidR="002B4B51" w:rsidRDefault="00057C72" w:rsidP="0010294F">
            <w:sdt>
              <w:sdtPr>
                <w:id w:val="-128803399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ecimal Points                              </w:t>
            </w:r>
            <w:sdt>
              <w:sdtPr>
                <w:id w:val="2064050477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D55742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>Range of Values</w:t>
            </w:r>
          </w:p>
          <w:p w14:paraId="37757DDD" w14:textId="77777777" w:rsidR="002B4B51" w:rsidRDefault="00057C72" w:rsidP="0010294F">
            <w:sdt>
              <w:sdtPr>
                <w:id w:val="-78264897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Key Type                                        </w:t>
            </w:r>
            <w:sdt>
              <w:sdtPr>
                <w:id w:val="1257791218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Default Value</w:t>
            </w:r>
          </w:p>
          <w:p w14:paraId="316A4879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547F6369" w14:textId="77777777" w:rsidTr="0010294F">
        <w:trPr>
          <w:trHeight w:val="662"/>
        </w:trPr>
        <w:tc>
          <w:tcPr>
            <w:tcW w:w="9350" w:type="dxa"/>
          </w:tcPr>
          <w:p w14:paraId="0A7158F9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396F0E84" w14:textId="3BEB8420" w:rsidR="002B4B51" w:rsidRDefault="00057C72" w:rsidP="0010294F">
            <w:sdt>
              <w:sdtPr>
                <w:id w:val="-88572111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00700">
                  <w:rPr>
                    <w:rFonts w:ascii="Arial" w:hAnsi="Arial" w:cs="Arial"/>
                  </w:rPr>
                  <w:t>☐</w:t>
                </w:r>
              </w:sdtContent>
            </w:sdt>
            <w:r w:rsidR="002B4B51">
              <w:t xml:space="preserve"> Degree of Participation                       </w:t>
            </w:r>
            <w:sdt>
              <w:sdtPr>
                <w:id w:val="-267237658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800700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Type of Relationship                             </w:t>
            </w:r>
            <w:sdt>
              <w:sdtPr>
                <w:id w:val="1024599117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 Deletion Rule</w:t>
            </w:r>
          </w:p>
          <w:p w14:paraId="748CB16C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4C1CD52E" w14:textId="77777777" w:rsidTr="0010294F">
        <w:trPr>
          <w:trHeight w:val="547"/>
        </w:trPr>
        <w:tc>
          <w:tcPr>
            <w:tcW w:w="9350" w:type="dxa"/>
          </w:tcPr>
          <w:p w14:paraId="361591A1" w14:textId="77777777" w:rsidR="002B4B51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7B512507" w14:textId="73066A30" w:rsidR="00800700" w:rsidRPr="00D55742" w:rsidRDefault="00D55742" w:rsidP="0010294F">
            <w:pPr>
              <w:rPr>
                <w:bCs/>
              </w:rPr>
            </w:pPr>
            <w:r>
              <w:rPr>
                <w:bCs/>
              </w:rPr>
              <w:t xml:space="preserve">The Range of Values for </w:t>
            </w:r>
            <w:proofErr w:type="spellStart"/>
            <w:r>
              <w:rPr>
                <w:bCs/>
              </w:rPr>
              <w:t>StuState</w:t>
            </w:r>
            <w:proofErr w:type="spellEnd"/>
            <w:r>
              <w:rPr>
                <w:bCs/>
              </w:rPr>
              <w:t xml:space="preserve"> was changed to the 50 states of the United States.</w:t>
            </w:r>
          </w:p>
          <w:p w14:paraId="06E7EFF5" w14:textId="75D1CCD8" w:rsidR="002B4B51" w:rsidRPr="00800700" w:rsidRDefault="00800700" w:rsidP="0010294F">
            <w:pPr>
              <w:rPr>
                <w:bCs/>
              </w:rPr>
            </w:pPr>
            <w:r>
              <w:rPr>
                <w:bCs/>
              </w:rPr>
              <w:t>The Null Support was changed to Not Null.</w:t>
            </w:r>
          </w:p>
          <w:p w14:paraId="0AED492C" w14:textId="77777777" w:rsidR="002B4B51" w:rsidRDefault="002B4B51" w:rsidP="0010294F"/>
        </w:tc>
      </w:tr>
    </w:tbl>
    <w:p w14:paraId="3B7521B9" w14:textId="092B2865" w:rsidR="002B4B51" w:rsidRDefault="002B4B51" w:rsidP="0053639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4B51" w14:paraId="1B1DD970" w14:textId="77777777" w:rsidTr="0010294F">
        <w:trPr>
          <w:trHeight w:val="850"/>
        </w:trPr>
        <w:tc>
          <w:tcPr>
            <w:tcW w:w="9350" w:type="dxa"/>
          </w:tcPr>
          <w:p w14:paraId="74C5A3EE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t>Rule  Information</w:t>
            </w:r>
          </w:p>
          <w:p w14:paraId="5D2ED633" w14:textId="3E023D71" w:rsidR="002B4B51" w:rsidRDefault="002B4B51" w:rsidP="0010294F">
            <w:pPr>
              <w:ind w:left="720"/>
            </w:pPr>
            <w:r w:rsidRPr="004B41E8">
              <w:rPr>
                <w:b/>
              </w:rPr>
              <w:t>Rule Statement</w:t>
            </w:r>
            <w:r>
              <w:t>:</w:t>
            </w:r>
            <w:r w:rsidR="00015985">
              <w:t xml:space="preserve"> </w:t>
            </w:r>
            <w:r w:rsidR="00015985" w:rsidRPr="00015985">
              <w:t>If a faculty member leaves the college, the person will be deleted from the database, and all the classes he/she has taught will be marked as taught by “Unavailable”. (hint: deletion rule and default value)</w:t>
            </w:r>
          </w:p>
          <w:p w14:paraId="68DC3C5D" w14:textId="77777777" w:rsidR="002B4B51" w:rsidRDefault="002B4B51" w:rsidP="0010294F">
            <w:pPr>
              <w:ind w:left="720"/>
            </w:pPr>
            <w:r w:rsidRPr="004B41E8">
              <w:rPr>
                <w:b/>
              </w:rPr>
              <w:t>Constraint</w:t>
            </w:r>
            <w:r>
              <w:t xml:space="preserve">: </w:t>
            </w:r>
          </w:p>
          <w:p w14:paraId="6404B3D2" w14:textId="7B6EE5AD" w:rsidR="002B4B51" w:rsidRPr="001D3011" w:rsidRDefault="002B4B51" w:rsidP="0010294F">
            <w:pPr>
              <w:ind w:left="720"/>
              <w:rPr>
                <w:sz w:val="24"/>
                <w:szCs w:val="24"/>
              </w:rPr>
            </w:pPr>
            <w:r w:rsidRPr="001D3011">
              <w:rPr>
                <w:b/>
                <w:sz w:val="24"/>
                <w:szCs w:val="24"/>
              </w:rPr>
              <w:t>Type</w:t>
            </w:r>
            <w:r w:rsidRPr="001D3011">
              <w:rPr>
                <w:sz w:val="24"/>
                <w:szCs w:val="24"/>
              </w:rPr>
              <w:t xml:space="preserve">:   </w:t>
            </w:r>
            <w:sdt>
              <w:sdtPr>
                <w:rPr>
                  <w:sz w:val="24"/>
                  <w:szCs w:val="24"/>
                </w:rPr>
                <w:id w:val="-45765091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346713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Database Oriented            </w:t>
            </w:r>
            <w:r w:rsidRPr="001D3011">
              <w:rPr>
                <w:b/>
                <w:sz w:val="24"/>
                <w:szCs w:val="24"/>
              </w:rPr>
              <w:t>Category</w:t>
            </w:r>
            <w:r w:rsidRPr="001D3011">
              <w:rPr>
                <w:sz w:val="24"/>
                <w:szCs w:val="24"/>
              </w:rPr>
              <w:t xml:space="preserve">: </w:t>
            </w:r>
            <w:sdt>
              <w:sdtPr>
                <w:rPr>
                  <w:sz w:val="24"/>
                  <w:szCs w:val="24"/>
                </w:rPr>
                <w:id w:val="-386185500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346713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 xml:space="preserve">Field Specific           </w:t>
            </w:r>
          </w:p>
          <w:p w14:paraId="237358AE" w14:textId="0AF24852" w:rsidR="002B4B51" w:rsidRPr="005E7203" w:rsidRDefault="002B4B51" w:rsidP="0010294F">
            <w:pPr>
              <w:ind w:left="720"/>
              <w:rPr>
                <w:b/>
                <w:sz w:val="24"/>
                <w:szCs w:val="24"/>
              </w:rPr>
            </w:pPr>
            <w:r w:rsidRPr="001D3011">
              <w:rPr>
                <w:sz w:val="24"/>
                <w:szCs w:val="24"/>
              </w:rPr>
              <w:t xml:space="preserve">            </w:t>
            </w:r>
            <w:r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43491094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>
                  <w:rPr>
                    <w:rFonts w:ascii="MS Gothic" w:eastAsia="MS Gothic" w:hint="eastAsia"/>
                    <w:sz w:val="24"/>
                    <w:szCs w:val="24"/>
                  </w:rPr>
                  <w:t>☐</w:t>
                </w:r>
              </w:sdtContent>
            </w:sdt>
            <w:r w:rsidRPr="001D3011">
              <w:rPr>
                <w:sz w:val="24"/>
                <w:szCs w:val="24"/>
              </w:rPr>
              <w:t xml:space="preserve">Application Oriented                         </w:t>
            </w:r>
            <w:r>
              <w:rPr>
                <w:sz w:val="24"/>
                <w:szCs w:val="24"/>
              </w:rPr>
              <w:t xml:space="preserve"> </w:t>
            </w:r>
            <w:r w:rsidRPr="001D3011">
              <w:rPr>
                <w:sz w:val="24"/>
                <w:szCs w:val="24"/>
              </w:rPr>
              <w:t xml:space="preserve"> </w:t>
            </w:r>
            <w:sdt>
              <w:sdtPr>
                <w:rPr>
                  <w:sz w:val="24"/>
                  <w:szCs w:val="24"/>
                </w:rPr>
                <w:id w:val="-1998874908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5204C4">
                  <w:rPr>
                    <w:rFonts w:ascii="Arial" w:hAnsi="Arial" w:cs="Arial"/>
                    <w:sz w:val="24"/>
                    <w:szCs w:val="24"/>
                  </w:rPr>
                  <w:t>☒</w:t>
                </w:r>
              </w:sdtContent>
            </w:sdt>
            <w:r w:rsidRPr="001D3011">
              <w:rPr>
                <w:sz w:val="24"/>
                <w:szCs w:val="24"/>
              </w:rPr>
              <w:t>Relationship Specific</w:t>
            </w:r>
          </w:p>
        </w:tc>
      </w:tr>
      <w:tr w:rsidR="002B4B51" w14:paraId="122A0B8B" w14:textId="77777777" w:rsidTr="0010294F">
        <w:trPr>
          <w:trHeight w:val="850"/>
        </w:trPr>
        <w:tc>
          <w:tcPr>
            <w:tcW w:w="9350" w:type="dxa"/>
          </w:tcPr>
          <w:p w14:paraId="632B6970" w14:textId="77777777" w:rsidR="002B4B51" w:rsidRPr="005E7203" w:rsidRDefault="002B4B51" w:rsidP="0010294F">
            <w:pPr>
              <w:rPr>
                <w:b/>
                <w:sz w:val="24"/>
                <w:szCs w:val="24"/>
              </w:rPr>
            </w:pPr>
            <w:r w:rsidRPr="005E7203">
              <w:rPr>
                <w:b/>
                <w:sz w:val="24"/>
                <w:szCs w:val="24"/>
              </w:rPr>
              <w:lastRenderedPageBreak/>
              <w:t>Structure Affect:</w:t>
            </w:r>
          </w:p>
          <w:p w14:paraId="1378E008" w14:textId="3D28A531" w:rsidR="002B4B51" w:rsidRDefault="002B4B51" w:rsidP="0010294F">
            <w:pPr>
              <w:ind w:left="720"/>
            </w:pPr>
            <w:r>
              <w:t>Field Names:</w:t>
            </w:r>
            <w:r w:rsidR="00015985">
              <w:t xml:space="preserve"> </w:t>
            </w:r>
            <w:proofErr w:type="spellStart"/>
            <w:r w:rsidR="00346713">
              <w:t>LecturerID</w:t>
            </w:r>
            <w:proofErr w:type="spellEnd"/>
            <w:r w:rsidR="00F93B8E">
              <w:t xml:space="preserve">, </w:t>
            </w:r>
            <w:proofErr w:type="spellStart"/>
            <w:r w:rsidR="00F93B8E">
              <w:t>UserID</w:t>
            </w:r>
            <w:proofErr w:type="spellEnd"/>
            <w:r w:rsidR="00227849">
              <w:t xml:space="preserve">, </w:t>
            </w:r>
            <w:proofErr w:type="spellStart"/>
            <w:r w:rsidR="00227849">
              <w:t>AccessLevelID</w:t>
            </w:r>
            <w:proofErr w:type="spellEnd"/>
            <w:r w:rsidR="00227849">
              <w:t xml:space="preserve">, </w:t>
            </w:r>
            <w:proofErr w:type="spellStart"/>
            <w:r w:rsidR="00227849">
              <w:t>LogEntryID</w:t>
            </w:r>
            <w:proofErr w:type="spellEnd"/>
          </w:p>
          <w:p w14:paraId="1EABFBED" w14:textId="77777777" w:rsidR="002B4B51" w:rsidRDefault="002B4B51" w:rsidP="00346713">
            <w:pPr>
              <w:ind w:left="720"/>
            </w:pPr>
            <w:r>
              <w:t>Table Names:</w:t>
            </w:r>
          </w:p>
          <w:p w14:paraId="27A2231E" w14:textId="6266D952" w:rsidR="00346713" w:rsidRPr="005E7203" w:rsidRDefault="00346713" w:rsidP="00346713">
            <w:pPr>
              <w:ind w:left="720"/>
              <w:rPr>
                <w:b/>
                <w:sz w:val="24"/>
                <w:szCs w:val="24"/>
              </w:rPr>
            </w:pPr>
          </w:p>
        </w:tc>
      </w:tr>
      <w:tr w:rsidR="002B4B51" w14:paraId="143E1ECA" w14:textId="77777777" w:rsidTr="0010294F">
        <w:trPr>
          <w:trHeight w:val="1812"/>
        </w:trPr>
        <w:tc>
          <w:tcPr>
            <w:tcW w:w="9350" w:type="dxa"/>
          </w:tcPr>
          <w:p w14:paraId="72099E92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Field Elements affected:</w:t>
            </w:r>
          </w:p>
          <w:p w14:paraId="76154763" w14:textId="77777777" w:rsidR="002B4B51" w:rsidRDefault="00057C72" w:rsidP="0010294F">
            <w:sdt>
              <w:sdtPr>
                <w:id w:val="22248538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Type                                       </w:t>
            </w:r>
            <w:sdt>
              <w:sdtPr>
                <w:id w:val="1315920281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Character Support</w:t>
            </w:r>
          </w:p>
          <w:p w14:paraId="2960A703" w14:textId="77777777" w:rsidR="002B4B51" w:rsidRDefault="00057C72" w:rsidP="0010294F">
            <w:sdt>
              <w:sdtPr>
                <w:id w:val="-1700159045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ata length                                    </w:t>
            </w:r>
            <w:sdt>
              <w:sdtPr>
                <w:id w:val="-51607163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Null Support</w:t>
            </w:r>
          </w:p>
          <w:p w14:paraId="7BF3F647" w14:textId="77777777" w:rsidR="002B4B51" w:rsidRDefault="00057C72" w:rsidP="0010294F">
            <w:sdt>
              <w:sdtPr>
                <w:id w:val="187303607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Decimal Points                              </w:t>
            </w:r>
            <w:sdt>
              <w:sdtPr>
                <w:id w:val="-125405032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>Range of Values</w:t>
            </w:r>
          </w:p>
          <w:p w14:paraId="593BF9FA" w14:textId="07FC2B36" w:rsidR="002B4B51" w:rsidRDefault="00057C72" w:rsidP="0010294F">
            <w:sdt>
              <w:sdtPr>
                <w:id w:val="1445113344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Key Type                                        </w:t>
            </w:r>
            <w:sdt>
              <w:sdtPr>
                <w:id w:val="-1664552335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346713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>Default Value</w:t>
            </w:r>
          </w:p>
          <w:p w14:paraId="6CF1D325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76B5BA06" w14:textId="77777777" w:rsidTr="0010294F">
        <w:trPr>
          <w:trHeight w:val="662"/>
        </w:trPr>
        <w:tc>
          <w:tcPr>
            <w:tcW w:w="9350" w:type="dxa"/>
          </w:tcPr>
          <w:p w14:paraId="2E2FF809" w14:textId="77777777" w:rsidR="002B4B51" w:rsidRPr="005E7203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Relationship Characteristics Affected</w:t>
            </w:r>
          </w:p>
          <w:p w14:paraId="014B4425" w14:textId="4993023C" w:rsidR="002B4B51" w:rsidRDefault="00057C72" w:rsidP="0010294F">
            <w:sdt>
              <w:sdtPr>
                <w:id w:val="1255868799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 Degree of Participation                       </w:t>
            </w:r>
            <w:sdt>
              <w:sdtPr>
                <w:id w:val="-1493257896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2B4B51">
                  <w:rPr>
                    <w:rFonts w:ascii="MS Gothic" w:eastAsia="MS Gothic" w:hint="eastAsia"/>
                  </w:rPr>
                  <w:t>☐</w:t>
                </w:r>
              </w:sdtContent>
            </w:sdt>
            <w:r w:rsidR="002B4B51">
              <w:t xml:space="preserve">Type of Relationship                             </w:t>
            </w:r>
            <w:sdt>
              <w:sdtPr>
                <w:id w:val="-558858140"/>
                <w14:checkbox>
                  <w14:checked w14:val="1"/>
                  <w14:checkedState w14:val="2612" w14:font="Arial"/>
                  <w14:uncheckedState w14:val="2610" w14:font="Arial"/>
                </w14:checkbox>
              </w:sdtPr>
              <w:sdtEndPr/>
              <w:sdtContent>
                <w:r w:rsidR="00346713">
                  <w:rPr>
                    <w:rFonts w:ascii="Arial" w:hAnsi="Arial" w:cs="Arial"/>
                  </w:rPr>
                  <w:t>☒</w:t>
                </w:r>
              </w:sdtContent>
            </w:sdt>
            <w:r w:rsidR="002B4B51">
              <w:t xml:space="preserve"> Deletion Rule</w:t>
            </w:r>
          </w:p>
          <w:p w14:paraId="3F81EEDF" w14:textId="77777777" w:rsidR="002B4B51" w:rsidRPr="005E7203" w:rsidRDefault="002B4B51" w:rsidP="0010294F">
            <w:pPr>
              <w:rPr>
                <w:b/>
              </w:rPr>
            </w:pPr>
          </w:p>
        </w:tc>
      </w:tr>
      <w:tr w:rsidR="002B4B51" w14:paraId="6CB9E04F" w14:textId="77777777" w:rsidTr="0010294F">
        <w:trPr>
          <w:trHeight w:val="547"/>
        </w:trPr>
        <w:tc>
          <w:tcPr>
            <w:tcW w:w="9350" w:type="dxa"/>
          </w:tcPr>
          <w:p w14:paraId="34AE7BC1" w14:textId="77777777" w:rsidR="002B4B51" w:rsidRDefault="002B4B51" w:rsidP="0010294F">
            <w:pPr>
              <w:rPr>
                <w:b/>
              </w:rPr>
            </w:pPr>
            <w:r w:rsidRPr="005E7203">
              <w:rPr>
                <w:b/>
              </w:rPr>
              <w:t>Actions Taken</w:t>
            </w:r>
          </w:p>
          <w:p w14:paraId="24CE7375" w14:textId="34F705A0" w:rsidR="002B4B51" w:rsidRPr="00346713" w:rsidRDefault="00346713" w:rsidP="0010294F">
            <w:pPr>
              <w:rPr>
                <w:bCs/>
              </w:rPr>
            </w:pPr>
            <w:r>
              <w:rPr>
                <w:bCs/>
              </w:rPr>
              <w:t xml:space="preserve">The default value of </w:t>
            </w:r>
            <w:proofErr w:type="spellStart"/>
            <w:r>
              <w:rPr>
                <w:bCs/>
              </w:rPr>
              <w:t>LecturerID</w:t>
            </w:r>
            <w:proofErr w:type="spellEnd"/>
            <w:r>
              <w:rPr>
                <w:bCs/>
              </w:rPr>
              <w:t xml:space="preserve"> </w:t>
            </w:r>
            <w:r w:rsidR="0097774C">
              <w:rPr>
                <w:bCs/>
              </w:rPr>
              <w:t xml:space="preserve">in the </w:t>
            </w:r>
            <w:proofErr w:type="spellStart"/>
            <w:r w:rsidR="0097774C">
              <w:rPr>
                <w:bCs/>
              </w:rPr>
              <w:t>ScheduleOfClasses</w:t>
            </w:r>
            <w:proofErr w:type="spellEnd"/>
            <w:r w:rsidR="0097774C">
              <w:rPr>
                <w:bCs/>
              </w:rPr>
              <w:t xml:space="preserve"> table </w:t>
            </w:r>
            <w:r>
              <w:rPr>
                <w:bCs/>
              </w:rPr>
              <w:t xml:space="preserve">will be set to “Unavailable” if the </w:t>
            </w:r>
            <w:proofErr w:type="spellStart"/>
            <w:r>
              <w:rPr>
                <w:bCs/>
              </w:rPr>
              <w:t>LecturerID</w:t>
            </w:r>
            <w:proofErr w:type="spellEnd"/>
            <w:r>
              <w:rPr>
                <w:bCs/>
              </w:rPr>
              <w:t xml:space="preserve"> is deleted.</w:t>
            </w:r>
          </w:p>
          <w:p w14:paraId="10D23EA4" w14:textId="15EFB3A8" w:rsidR="002B4B51" w:rsidRDefault="00F93B8E" w:rsidP="00015985">
            <w:r>
              <w:t xml:space="preserve">The </w:t>
            </w:r>
            <w:proofErr w:type="spellStart"/>
            <w:r w:rsidR="00227849">
              <w:t>UserID</w:t>
            </w:r>
            <w:proofErr w:type="spellEnd"/>
            <w:r w:rsidR="00227849">
              <w:t xml:space="preserve">, </w:t>
            </w:r>
            <w:proofErr w:type="spellStart"/>
            <w:r w:rsidR="00227849">
              <w:t>AccessLevelID</w:t>
            </w:r>
            <w:proofErr w:type="spellEnd"/>
            <w:r w:rsidR="00227849">
              <w:t xml:space="preserve">, and </w:t>
            </w:r>
            <w:proofErr w:type="spellStart"/>
            <w:r w:rsidR="00227849">
              <w:t>LogEntryID</w:t>
            </w:r>
            <w:proofErr w:type="spellEnd"/>
            <w:r>
              <w:t xml:space="preserve"> associated with the </w:t>
            </w:r>
            <w:proofErr w:type="spellStart"/>
            <w:r>
              <w:t>LecturerID</w:t>
            </w:r>
            <w:proofErr w:type="spellEnd"/>
            <w:r>
              <w:t xml:space="preserve"> will be completely deleted.</w:t>
            </w:r>
          </w:p>
        </w:tc>
      </w:tr>
    </w:tbl>
    <w:p w14:paraId="57B966A2" w14:textId="44772702" w:rsidR="002B4B51" w:rsidRDefault="009211C1" w:rsidP="00536394">
      <w:r>
        <w:rPr>
          <w:noProof/>
        </w:rPr>
        <w:lastRenderedPageBreak/>
        <w:drawing>
          <wp:inline distT="0" distB="0" distL="0" distR="0" wp14:anchorId="343048E7" wp14:editId="01055414">
            <wp:extent cx="5937250" cy="52006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20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711"/>
        <w:gridCol w:w="1249"/>
        <w:gridCol w:w="547"/>
        <w:gridCol w:w="743"/>
        <w:gridCol w:w="656"/>
        <w:gridCol w:w="751"/>
        <w:gridCol w:w="568"/>
        <w:gridCol w:w="1008"/>
        <w:gridCol w:w="704"/>
      </w:tblGrid>
      <w:tr w:rsidR="004A1A85" w14:paraId="6ACC74E8" w14:textId="77777777" w:rsidTr="004A1A85">
        <w:trPr>
          <w:trHeight w:val="31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3E6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BF90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ield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DBA6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scrip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46C4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Key 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B242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a 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7D59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ngt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B179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 Suppo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4EC2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de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5388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fault Valu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6D6D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lue Range</w:t>
            </w:r>
          </w:p>
        </w:tc>
      </w:tr>
      <w:tr w:rsidR="004A1A85" w14:paraId="3C0FD352" w14:textId="77777777" w:rsidTr="004A1A85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DC5B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PreReq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EAC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PreReq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A94D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nique identification of each r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CB1D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EF4E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6D29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9779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9DD76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DC52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0C26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5F7A9DD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AD71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97EB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E2C2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nique course 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FFA7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90A4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B946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8BD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5743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510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934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20C234C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5201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CB89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</w:t>
            </w:r>
            <w:r w:rsidRPr="004A1A85">
              <w:rPr>
                <w:rFonts w:asciiTheme="majorHAnsi" w:hAnsiTheme="majorHAnsi" w:cstheme="majorHAnsi"/>
                <w:sz w:val="16"/>
                <w:szCs w:val="16"/>
              </w:rPr>
              <w:t>re</w:t>
            </w: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req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1851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The id of a course as being </w:t>
            </w: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rerequsites</w:t>
            </w:r>
            <w:proofErr w:type="spellEnd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 of that fiel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BAB3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E0C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3FC8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A72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1EF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D27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8FF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2D22C8CB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E75C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21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MiniGPA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D3D8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Minimum GPA required for prerequisite to be vali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F203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4B2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cim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0950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(3,2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18CA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DA01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0429E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8C4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0.00-4.00</w:t>
            </w:r>
          </w:p>
        </w:tc>
      </w:tr>
      <w:tr w:rsidR="004A1A85" w14:paraId="7F4D5FD5" w14:textId="77777777" w:rsidTr="004A1A85">
        <w:trPr>
          <w:trHeight w:val="323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DE622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2620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7AD8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rimary ke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B8E35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57B2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29A7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D185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C33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9CFF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B33C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9087398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25D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259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Numbe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F0F3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number code of the semes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722A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89DFB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8A1B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187D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5BF3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6697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8E00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16CD14F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767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5FA4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F9AA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ame of semes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2A1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6B9A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BF4BD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8A05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B43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B2C9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DB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678507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8EEA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8C16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Year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1725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ar of semes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CB4F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86D5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82A48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AC7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30E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8904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328DD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D30330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B4520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AC99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art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4FF9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 of semester beginn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E70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E892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1825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28BF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051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F21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0F9E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5E8C51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2E6D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EA8A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EndDat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8499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 of semester end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BC73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5C2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0D81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E113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658C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955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BAC2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4033842" w14:textId="77777777" w:rsidTr="004A1A85">
        <w:trPr>
          <w:trHeight w:val="35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CCFC1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AE9E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B44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Primary </w:t>
            </w: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key;ID</w:t>
            </w:r>
            <w:proofErr w:type="spellEnd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 of specific cour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1046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3BF9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AA0B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516B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4B90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1FE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2C88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9CDE3E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220C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F71B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Shor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5F0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hort version of course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BAE4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A095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58B93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863F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0B5B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8921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936F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647A401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D677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729C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Long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B9B2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ull version of course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3B0BE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5026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12A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6E94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F813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C91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85F9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99F1B4E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BA22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8088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Descriptio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B3D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scription of cour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E06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5B3C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ex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EF5B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65E0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3055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1CF8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322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7AAEE3B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76FE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BBDDD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Credi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A1F1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mber of credi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0EE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4203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nyin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5C052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FBC7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D0CC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0CE7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D9BB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0-10</w:t>
            </w:r>
          </w:p>
        </w:tc>
      </w:tr>
      <w:tr w:rsidR="004A1A85" w14:paraId="2E7687C2" w14:textId="77777777" w:rsidTr="004A1A85">
        <w:trPr>
          <w:trHeight w:val="61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21CDD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dentClass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EC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dentClassID</w:t>
            </w:r>
            <w:proofErr w:type="spellEnd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2920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nique ID of the specific class that a student is 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923C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E98A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244C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4B26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BD5E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AE91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E26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C0FFA05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2D87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6656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dent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C1D8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nique ID of the student; 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544A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732C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4B98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EBF8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629D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EB18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6D9C3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4CE3D25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7898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4CA4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chedule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FE5E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nique ID of the schedule; 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36A9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C177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DF5F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E10F1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CDED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CBC4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F22F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9C33809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0C8A3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FF8C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RegisterDat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9154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The date of class registration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3580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018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670B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EE4F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977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C869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56C2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1F2151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994A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D7926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</w:t>
            </w:r>
            <w:r w:rsidRPr="004A1A85">
              <w:rPr>
                <w:rFonts w:asciiTheme="majorHAnsi" w:hAnsiTheme="majorHAnsi" w:cstheme="majorHAnsi"/>
                <w:sz w:val="16"/>
                <w:szCs w:val="16"/>
              </w:rPr>
              <w:t>co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8F9F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score that students get for each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A9CE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1FC6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cim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D7F0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(4,1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FB19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D03F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E15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E51B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0-100</w:t>
            </w:r>
          </w:p>
        </w:tc>
      </w:tr>
      <w:tr w:rsidR="004A1A85" w14:paraId="7D8F7A2D" w14:textId="77777777" w:rsidTr="004A1A85">
        <w:trPr>
          <w:trHeight w:val="530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059B1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cheduleOfClass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DAD9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chedule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8A4D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the schedu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7932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D640D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1B4D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02B1E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0E8F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69FC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C70C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04ECB72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4F022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2DBC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cheduleCod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197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de used for the schedu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F95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4563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D5CBE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BC52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76B1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4503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5EEF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5304EB3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39E7B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C48C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c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1C6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ction of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8AC6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BD68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nyin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18F2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D6E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C0D2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1B2C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4C18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66626C5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804F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34CB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lassDa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2481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y of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57F9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D864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50CEA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D2C8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D1E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B49A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4A6F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9F0A6A1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A5A1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DF37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lassT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1623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me of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2816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9F0B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4F9E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396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C554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FBF4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9319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D0C854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5457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7551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lassLocatio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8A2F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cation of cla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16BE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55E7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57CDD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3E57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663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83CB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AE2D4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5FB737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2493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F9AF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emest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8195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semes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1204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13A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8B61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E471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A1E6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E0E5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89AE9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EE92AF8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8880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1D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urse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36C7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cour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425A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497F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77A1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45CA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3AD1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4223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F0C60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022CB97C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249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16D0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tur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0970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FFB6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A06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3085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3681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D119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7F85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  <w:highlight w:val="green"/>
              </w:rPr>
              <w:t>Unavail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FD7F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FF3603A" w14:textId="77777777" w:rsidTr="004A1A85">
        <w:trPr>
          <w:trHeight w:val="332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4831C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tur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675B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tur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EF0F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FDD2A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6EB4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C930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2439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8114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CDD8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BC8C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77B0BDB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F5F4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7B2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Las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265C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urname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6CA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BEFB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88836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E710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4269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9360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E68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1A8B151B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2B49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CB2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Firs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BE63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irst name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C9AE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4FB3E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6C91E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E4FF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E052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793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E12F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6FE7602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5723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AA34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Middle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6E71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Middle name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B057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E5A7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22B39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1244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A0B0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5741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375E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AE72FAD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1FDD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34BF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6F59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Gender of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7684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788B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58F8D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10CB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1589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074B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A84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E44D95E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CFE8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E47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Emai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8CA2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llege contact email for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F89D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7D0E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4FE0F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D379B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21DE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2036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87F9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63631B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3C67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26CF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WTe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C465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llege work telephone for lectur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3009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ABFA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6595C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1ED80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2EBA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6137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6B5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A898BAB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E9D4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3F45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2C2F9" w14:textId="01771371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</w:t>
            </w:r>
            <w:r>
              <w:rPr>
                <w:rFonts w:asciiTheme="majorHAnsi" w:eastAsia="Times New Roman" w:hAnsiTheme="majorHAnsi" w:cstheme="majorHAnsi"/>
                <w:sz w:val="16"/>
                <w:szCs w:val="16"/>
              </w:rPr>
              <w:t>e</w:t>
            </w: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E71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4E0F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736A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9679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8A09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4ACD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8CAD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1411B7CC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BFED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6FAD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ecSS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15AC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ocial security numb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359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8D2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1C1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160A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  <w:highlight w:val="green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52A5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6901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1C0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062E5C3B" w14:textId="77777777" w:rsidTr="004A1A85">
        <w:trPr>
          <w:trHeight w:val="12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4D75E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d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6E4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dent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63F6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a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B6C2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1A3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3DB6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5E5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F9C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D554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E3E7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115A56C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4FB7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07DE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Las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B8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urname of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B30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046A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286BF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83B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66A7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E179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AD71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F46534C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0372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0E71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Firs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DB32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irst name of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F6EB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6F9C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95A4D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A245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1453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95B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559E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D0A6A0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F671C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80A6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Middle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4F2B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Middle name of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FCDF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C554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7FECD2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CE2F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C242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3C0C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6D58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9E32CBC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3053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B9A9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Email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698F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llege email of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78E0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183C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866B2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87D8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3723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266B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BBBD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5579FA3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7F02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E96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Mobil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BCB9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Mobile phone number of stud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E6DB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3199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953C0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ED8C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FE11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B77D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8235D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48DD6922" w14:textId="77777777" w:rsidTr="004A1A85">
        <w:trPr>
          <w:trHeight w:val="55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4351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4829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314F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rID</w:t>
            </w:r>
            <w:proofErr w:type="spellEnd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, 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D89C2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B5C2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A7EB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BD76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12C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0BC7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A5A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1549E22" w14:textId="77777777" w:rsidTr="004A1A85">
        <w:trPr>
          <w:trHeight w:val="359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1710F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EF3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Stree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F9A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reet address of stud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6D69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38AF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7086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A867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4CF9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D416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F87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4EC1519F" w14:textId="77777777" w:rsidTr="004A1A85">
        <w:trPr>
          <w:trHeight w:val="33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32FB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AE75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Cit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D89B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city name of student addr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0F1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4BA7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174E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E219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C5F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2D86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2BE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6AD19864" w14:textId="77777777" w:rsidTr="004A1A85">
        <w:trPr>
          <w:trHeight w:val="33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65166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95ED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Stat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8F7E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state name student addr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854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3DFC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C0AD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7B8C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  <w:highlight w:val="green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8CE1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6FE6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9A7A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  <w:highlight w:val="green"/>
              </w:rPr>
              <w:t>The 50 states of the USA.</w:t>
            </w:r>
          </w:p>
        </w:tc>
      </w:tr>
      <w:tr w:rsidR="004A1A85" w14:paraId="58775EAF" w14:textId="77777777" w:rsidTr="004A1A85">
        <w:trPr>
          <w:trHeight w:val="332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035A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54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Stuzipcod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427C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Zipcode</w:t>
            </w:r>
            <w:proofErr w:type="spellEnd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 xml:space="preserve"> of student addr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6091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728B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2F11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8DB8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B66E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8362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C4C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1B2C39B1" w14:textId="77777777" w:rsidTr="004A1A85">
        <w:trPr>
          <w:trHeight w:val="413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84F97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evel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242E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evel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D52E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1A66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AB8B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DFEF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C2D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12E6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E4B3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7A5B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9F74D40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DEC3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C5E5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evelCod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CE1D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ode for Specific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0B69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69B59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9446B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2846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F355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E527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6DEBA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3000D61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B5E5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7A5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Short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E7E31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short name for the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0163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1178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107FD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C3C3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FED5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1F6A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634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6AD13D3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E2EB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3BCB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ong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C5B5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he long name for the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96AA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C81A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8B28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54CC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05B6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FF6E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EFBD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</w:tr>
      <w:tr w:rsidR="004A1A85" w14:paraId="343AD775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6C22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2EAD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evelDescriptio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74AF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escription of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4977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2982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E7CE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3A9A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0EB2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ADFF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EA63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9D379E4" w14:textId="77777777" w:rsidTr="004A1A85">
        <w:trPr>
          <w:trHeight w:val="31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870AE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7A0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5077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to use on computer networ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B7C0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2DE2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2744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3EBB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7759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824E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DCC4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DEE1AB7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80A7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C9E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Na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F5A8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ame of user on computer networ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04B3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3B32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D0EBA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2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ABF7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F7C5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2D0A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C75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617036F" w14:textId="77777777" w:rsidTr="004A1A85">
        <w:trPr>
          <w:trHeight w:val="467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83BA5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08FF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Passwor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FA6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's password for computer networ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53A8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3E88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B2F98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6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DDC3C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AD19F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9DCB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4427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21F6ED3D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B8D3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66E2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ginStatu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C6D7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 is active in system or no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B8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A394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03936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9B4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5B7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1FE0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B35A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5196FDBA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80A6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4426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AccessLevel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41E3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access leve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90C9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9F9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7C19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B7D7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A6CB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E8B04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01FF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63588C0" w14:textId="77777777" w:rsidTr="004A1A85">
        <w:trPr>
          <w:trHeight w:val="6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0AE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0925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IDC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B402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 ID which has been created by a us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9715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CCCA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4CEA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E9CE2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6084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82E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5A7D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71BCF74B" w14:textId="77777777" w:rsidTr="004A1A85">
        <w:trPr>
          <w:trHeight w:val="615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C01D2" w14:textId="77777777" w:rsidR="004A1A85" w:rsidRPr="004A1A85" w:rsidRDefault="004A1A85">
            <w:pPr>
              <w:jc w:val="center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lastRenderedPageBreak/>
              <w:t>LogEntri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EA77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gEntry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C23D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of when a user activity in the syste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839F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P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37A9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1C001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FAA1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D62B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0D3F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030C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019AD9DC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67FBB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19FD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D994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D to use on computer networ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F008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F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4281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1D2A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BB05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67E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7A7A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82A4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699B4091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48E5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542A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ggedOnT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BA62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me that a user logs 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EF7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094C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 ti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7A41A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F5A2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3744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615C6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3B31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33A015B1" w14:textId="77777777" w:rsidTr="004A1A85">
        <w:trPr>
          <w:trHeight w:val="368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8DD3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B0E9F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ggedOutTime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CD7D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Time that a user logs o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D9B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C8145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Date ti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7F45B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61B0E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8B350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3EBF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E1204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  <w:tr w:rsidR="004A1A85" w14:paraId="08DDD623" w14:textId="77777777" w:rsidTr="004A1A85">
        <w:trPr>
          <w:trHeight w:val="315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CEF3C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292A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proofErr w:type="spellStart"/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LogonIP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12A46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IP address that a user logs in fro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F80D8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EA7E7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Varcha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BFCB1" w14:textId="77777777" w:rsidR="004A1A85" w:rsidRPr="004A1A85" w:rsidRDefault="004A1A85">
            <w:pPr>
              <w:jc w:val="right"/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9FFD9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Not nul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8F0BD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5263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D5DA2" w14:textId="77777777" w:rsidR="004A1A85" w:rsidRPr="004A1A85" w:rsidRDefault="004A1A85">
            <w:pPr>
              <w:rPr>
                <w:rFonts w:asciiTheme="majorHAnsi" w:eastAsia="Times New Roman" w:hAnsiTheme="majorHAnsi" w:cstheme="majorHAnsi"/>
                <w:sz w:val="16"/>
                <w:szCs w:val="16"/>
              </w:rPr>
            </w:pPr>
            <w:r w:rsidRPr="004A1A85">
              <w:rPr>
                <w:rFonts w:asciiTheme="majorHAnsi" w:eastAsia="Times New Roman" w:hAnsiTheme="majorHAnsi" w:cstheme="majorHAnsi"/>
                <w:sz w:val="16"/>
                <w:szCs w:val="16"/>
              </w:rPr>
              <w:t> </w:t>
            </w:r>
          </w:p>
        </w:tc>
      </w:tr>
    </w:tbl>
    <w:p w14:paraId="2CA81498" w14:textId="77777777" w:rsidR="00E40077" w:rsidRDefault="00E40077" w:rsidP="00536394"/>
    <w:p w14:paraId="45BE0798" w14:textId="77777777" w:rsidR="001A0CA0" w:rsidRPr="00B973FF" w:rsidRDefault="009A674B" w:rsidP="00536394">
      <w:pPr>
        <w:rPr>
          <w:b/>
          <w:sz w:val="28"/>
          <w:szCs w:val="28"/>
        </w:rPr>
      </w:pPr>
      <w:r w:rsidRPr="00B973FF">
        <w:rPr>
          <w:b/>
          <w:sz w:val="28"/>
          <w:szCs w:val="28"/>
        </w:rPr>
        <w:t>Views</w:t>
      </w:r>
    </w:p>
    <w:p w14:paraId="45BE0799" w14:textId="06B142D6" w:rsidR="001A0CA0" w:rsidRPr="00BB2A81" w:rsidRDefault="001A0CA0" w:rsidP="00536394">
      <w:pPr>
        <w:rPr>
          <w:b/>
        </w:rPr>
      </w:pPr>
      <w:r w:rsidRPr="006D6D52">
        <w:rPr>
          <w:b/>
        </w:rPr>
        <w:t>Question 2</w:t>
      </w:r>
      <w:r>
        <w:t>: Suppose that the Colleg</w:t>
      </w:r>
      <w:r w:rsidR="00AE624A">
        <w:t>e will need to check frequently for the information listed below</w:t>
      </w:r>
      <w:r w:rsidR="000A1292">
        <w:t xml:space="preserve"> but without creating redundant information</w:t>
      </w:r>
      <w:r w:rsidR="00AE624A">
        <w:t xml:space="preserve">. In this case, creating a view for each of the above inquires is very helpful. </w:t>
      </w:r>
      <w:r w:rsidR="00BB2A81" w:rsidRPr="00BB2A81">
        <w:rPr>
          <w:b/>
        </w:rPr>
        <w:t>For each of the enquiries below, p</w:t>
      </w:r>
      <w:r w:rsidR="00AE624A" w:rsidRPr="00BB2A81">
        <w:rPr>
          <w:b/>
        </w:rPr>
        <w:t xml:space="preserve">lease </w:t>
      </w:r>
      <w:r w:rsidR="00BB2A81" w:rsidRPr="00BB2A81">
        <w:rPr>
          <w:b/>
        </w:rPr>
        <w:t xml:space="preserve">provide </w:t>
      </w:r>
      <w:r w:rsidR="00AE624A" w:rsidRPr="00BB2A81">
        <w:rPr>
          <w:b/>
        </w:rPr>
        <w:t xml:space="preserve">a view diagram indicating which table(s) </w:t>
      </w:r>
      <w:r w:rsidR="0077770C">
        <w:rPr>
          <w:b/>
        </w:rPr>
        <w:t xml:space="preserve">[only related tables] </w:t>
      </w:r>
      <w:r w:rsidR="00AE624A" w:rsidRPr="00BB2A81">
        <w:rPr>
          <w:b/>
        </w:rPr>
        <w:t>will be needed to create the view and which fields might be included in the view. You can find examples in the lecture slides.</w:t>
      </w:r>
    </w:p>
    <w:p w14:paraId="45BE079A" w14:textId="58CAAB24" w:rsidR="001A0CA0" w:rsidRDefault="00872BC7" w:rsidP="001A0CA0">
      <w:pPr>
        <w:pStyle w:val="ListParagraph"/>
        <w:numPr>
          <w:ilvl w:val="0"/>
          <w:numId w:val="4"/>
        </w:numPr>
      </w:pPr>
      <w:r>
        <w:t xml:space="preserve">A phone number list of </w:t>
      </w:r>
      <w:r w:rsidR="007B2A09">
        <w:t>instructors</w:t>
      </w:r>
      <w:r w:rsidR="00484BA1">
        <w:t xml:space="preserve"> so that the college can contact them</w:t>
      </w:r>
      <w:r w:rsidR="00430B0B">
        <w:t>?</w:t>
      </w:r>
      <w:r w:rsidR="007B2A09">
        <w:t xml:space="preserve"> Please list the </w:t>
      </w:r>
      <w:r w:rsidR="00835559">
        <w:t>first and last name of the instructor, and the phone number.</w:t>
      </w:r>
    </w:p>
    <w:p w14:paraId="7214634F" w14:textId="2F22B355" w:rsidR="00E40077" w:rsidRDefault="001A253C" w:rsidP="00E40077">
      <w:pPr>
        <w:pStyle w:val="ListParagraph"/>
      </w:pPr>
      <w:r>
        <w:rPr>
          <w:noProof/>
        </w:rPr>
        <w:drawing>
          <wp:inline distT="0" distB="0" distL="0" distR="0" wp14:anchorId="61469E9E" wp14:editId="5776C8CF">
            <wp:extent cx="1568450" cy="258530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78856" cy="2602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079B" w14:textId="79301C66" w:rsidR="001A0CA0" w:rsidRDefault="001A0CA0" w:rsidP="001A0CA0">
      <w:pPr>
        <w:pStyle w:val="ListParagraph"/>
        <w:numPr>
          <w:ilvl w:val="0"/>
          <w:numId w:val="4"/>
        </w:numPr>
      </w:pPr>
      <w:r>
        <w:t>Which course has been taught by which lecture</w:t>
      </w:r>
      <w:r w:rsidR="00CE05CD">
        <w:t>r</w:t>
      </w:r>
      <w:r w:rsidR="00F9303F">
        <w:t>s</w:t>
      </w:r>
      <w:r w:rsidR="00215840">
        <w:t>? Please list the first and last name of each lecturer, and the number and long name of the course he/she has taught.</w:t>
      </w:r>
    </w:p>
    <w:p w14:paraId="60F7E019" w14:textId="47EA5664" w:rsidR="00E40077" w:rsidRDefault="0010294F" w:rsidP="00E40077">
      <w:pPr>
        <w:pStyle w:val="ListParagraph"/>
      </w:pPr>
      <w:r>
        <w:rPr>
          <w:noProof/>
        </w:rPr>
        <w:lastRenderedPageBreak/>
        <w:drawing>
          <wp:inline distT="0" distB="0" distL="0" distR="0" wp14:anchorId="040107E2" wp14:editId="555CD71D">
            <wp:extent cx="5943600" cy="31375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7B7A" w14:textId="77777777" w:rsidR="00E40077" w:rsidRDefault="00E40077" w:rsidP="00E40077">
      <w:pPr>
        <w:pStyle w:val="ListParagraph"/>
      </w:pPr>
    </w:p>
    <w:p w14:paraId="45BE079C" w14:textId="45C010FF" w:rsidR="001A0CA0" w:rsidRDefault="001A0CA0" w:rsidP="001A0CA0">
      <w:pPr>
        <w:pStyle w:val="ListParagraph"/>
        <w:numPr>
          <w:ilvl w:val="0"/>
          <w:numId w:val="4"/>
        </w:numPr>
      </w:pPr>
      <w:r>
        <w:t>Which students register for each class (class roster)?</w:t>
      </w:r>
      <w:r w:rsidR="005C4569">
        <w:t xml:space="preserve"> Please list the course number, course long name, semester and the student first and last name.</w:t>
      </w:r>
    </w:p>
    <w:p w14:paraId="7458E6C4" w14:textId="08D830F3" w:rsidR="00E40077" w:rsidRDefault="00BC0C55" w:rsidP="00E40077">
      <w:r>
        <w:rPr>
          <w:noProof/>
        </w:rPr>
        <w:drawing>
          <wp:inline distT="0" distB="0" distL="0" distR="0" wp14:anchorId="68DA9CA9" wp14:editId="525588D2">
            <wp:extent cx="2293271" cy="3162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0144" cy="318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079D" w14:textId="6C230D7B" w:rsidR="001A0CA0" w:rsidRDefault="001A0CA0" w:rsidP="001A0CA0">
      <w:pPr>
        <w:pStyle w:val="ListParagraph"/>
        <w:numPr>
          <w:ilvl w:val="0"/>
          <w:numId w:val="4"/>
        </w:numPr>
      </w:pPr>
      <w:r>
        <w:t xml:space="preserve">How many </w:t>
      </w:r>
      <w:r w:rsidR="00D36D80">
        <w:t>classes</w:t>
      </w:r>
      <w:r>
        <w:t xml:space="preserve"> each student has taken?</w:t>
      </w:r>
      <w:r w:rsidR="00737197">
        <w:t xml:space="preserve"> List student last name, first name, and the number of total classes each student has taken.</w:t>
      </w:r>
    </w:p>
    <w:p w14:paraId="4DE9FED2" w14:textId="6ABE6340" w:rsidR="00E40077" w:rsidRDefault="00757C82" w:rsidP="00E40077">
      <w:pPr>
        <w:pStyle w:val="ListParagraph"/>
      </w:pPr>
      <w:r>
        <w:rPr>
          <w:noProof/>
        </w:rPr>
        <w:lastRenderedPageBreak/>
        <w:drawing>
          <wp:inline distT="0" distB="0" distL="0" distR="0" wp14:anchorId="24F26CE3" wp14:editId="034803C1">
            <wp:extent cx="3476625" cy="3314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1E00" w14:textId="77777777" w:rsidR="00E40077" w:rsidRDefault="00E40077" w:rsidP="00E40077"/>
    <w:p w14:paraId="45BE079E" w14:textId="2866DC4F" w:rsidR="00F70F8B" w:rsidRDefault="00F70F8B" w:rsidP="001A0CA0">
      <w:pPr>
        <w:pStyle w:val="ListParagraph"/>
        <w:numPr>
          <w:ilvl w:val="0"/>
          <w:numId w:val="4"/>
        </w:numPr>
      </w:pPr>
      <w:r>
        <w:t>What is the current GPA of each student?</w:t>
      </w:r>
      <w:r w:rsidR="00AE0B5C">
        <w:t xml:space="preserve"> Please list the first and last name of the student, and the average GPA he/she has obtained. </w:t>
      </w:r>
    </w:p>
    <w:p w14:paraId="0D1E9BCB" w14:textId="15EAF0E5" w:rsidR="00E40077" w:rsidRDefault="00EC262D" w:rsidP="00E40077">
      <w:r>
        <w:rPr>
          <w:noProof/>
        </w:rPr>
        <w:drawing>
          <wp:inline distT="0" distB="0" distL="0" distR="0" wp14:anchorId="7128435A" wp14:editId="3967A17D">
            <wp:extent cx="2406650" cy="3331276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4440" cy="3342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E079F" w14:textId="178BCC91" w:rsidR="00F9303F" w:rsidRDefault="00F9303F" w:rsidP="001A0CA0">
      <w:pPr>
        <w:pStyle w:val="ListParagraph"/>
        <w:numPr>
          <w:ilvl w:val="0"/>
          <w:numId w:val="4"/>
        </w:numPr>
      </w:pPr>
      <w:r>
        <w:t>How many times a particular user has logged into the system?</w:t>
      </w:r>
      <w:r w:rsidR="00AE0B5C">
        <w:t xml:space="preserve"> Please list the username and the number of times a user has logged into the system.</w:t>
      </w:r>
    </w:p>
    <w:p w14:paraId="69339444" w14:textId="3A5A3A03" w:rsidR="00F8109A" w:rsidRDefault="00F8109A" w:rsidP="00F8109A">
      <w:pPr>
        <w:pStyle w:val="ListParagraph"/>
      </w:pPr>
      <w:r>
        <w:rPr>
          <w:noProof/>
        </w:rPr>
        <w:lastRenderedPageBreak/>
        <w:drawing>
          <wp:inline distT="0" distB="0" distL="0" distR="0" wp14:anchorId="32704DC5" wp14:editId="655AAD51">
            <wp:extent cx="3109631" cy="26416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8825" cy="264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ADC6" w14:textId="77777777" w:rsidR="00E40077" w:rsidRDefault="00E40077" w:rsidP="00E40077">
      <w:pPr>
        <w:pStyle w:val="ListParagraph"/>
      </w:pPr>
    </w:p>
    <w:p w14:paraId="07A51A07" w14:textId="77777777" w:rsidR="00E40077" w:rsidRDefault="00E40077" w:rsidP="00E40077"/>
    <w:p w14:paraId="45BE07A0" w14:textId="77777777" w:rsidR="00905B44" w:rsidRDefault="00905B44" w:rsidP="00872BC7"/>
    <w:p w14:paraId="45BE07A1" w14:textId="77777777" w:rsidR="00BB2A81" w:rsidRDefault="00BB2A81" w:rsidP="00872BC7"/>
    <w:p w14:paraId="45BE07A2" w14:textId="77777777" w:rsidR="00BB2A81" w:rsidRPr="00BB2A81" w:rsidRDefault="00BB2A81" w:rsidP="00872BC7">
      <w:pPr>
        <w:rPr>
          <w:b/>
          <w:sz w:val="28"/>
          <w:szCs w:val="28"/>
        </w:rPr>
      </w:pPr>
      <w:r w:rsidRPr="00BB2A81">
        <w:rPr>
          <w:b/>
          <w:sz w:val="28"/>
          <w:szCs w:val="28"/>
        </w:rPr>
        <w:t>Data Integrity Checklist</w:t>
      </w:r>
    </w:p>
    <w:p w14:paraId="45BE07A3" w14:textId="77777777" w:rsidR="00905B44" w:rsidRPr="00AA79BE" w:rsidRDefault="00905B44" w:rsidP="00872BC7">
      <w:pPr>
        <w:rPr>
          <w:b/>
        </w:rPr>
      </w:pPr>
      <w:r w:rsidRPr="00506484">
        <w:rPr>
          <w:b/>
        </w:rPr>
        <w:t>Question 3:</w:t>
      </w:r>
      <w:r>
        <w:t xml:space="preserve"> Checking data integrity after all the previous steps is critical. So please follow the </w:t>
      </w:r>
      <w:r w:rsidR="00632A1B">
        <w:t>“data integrity checklist”</w:t>
      </w:r>
      <w:r>
        <w:t xml:space="preserve"> provided </w:t>
      </w:r>
      <w:r w:rsidR="00BB2A81">
        <w:t xml:space="preserve">below to </w:t>
      </w:r>
      <w:r>
        <w:t xml:space="preserve">check the integrity of this database design regarding </w:t>
      </w:r>
      <w:r w:rsidRPr="00A31463">
        <w:rPr>
          <w:b/>
        </w:rPr>
        <w:t>field level, table level, relational level, business rule and views</w:t>
      </w:r>
      <w:r w:rsidR="00884A58">
        <w:t xml:space="preserve"> by marking the </w:t>
      </w:r>
      <w:r w:rsidR="00884A58" w:rsidRPr="00884A58">
        <w:rPr>
          <w:b/>
        </w:rPr>
        <w:t>Status column</w:t>
      </w:r>
      <w:r w:rsidR="00884A58">
        <w:t xml:space="preserve"> in the tables. </w:t>
      </w:r>
      <w:r w:rsidR="009E487C" w:rsidRPr="007D66D1">
        <w:rPr>
          <w:rFonts w:eastAsiaTheme="majorEastAsia"/>
        </w:rPr>
        <w:t>This is a checklist compiled to you to review the data integrity of the database you’ve designed</w:t>
      </w:r>
      <w:r w:rsidR="009E487C">
        <w:t>,</w:t>
      </w:r>
      <w:r w:rsidR="009E487C" w:rsidRPr="009E487C">
        <w:rPr>
          <w:rFonts w:eastAsiaTheme="majorEastAsia"/>
        </w:rPr>
        <w:t xml:space="preserve"> </w:t>
      </w:r>
      <w:r w:rsidR="009E487C">
        <w:rPr>
          <w:rFonts w:eastAsiaTheme="majorEastAsia"/>
        </w:rPr>
        <w:t>y</w:t>
      </w:r>
      <w:r w:rsidR="009E487C" w:rsidRPr="007D66D1">
        <w:rPr>
          <w:rFonts w:eastAsiaTheme="majorEastAsia"/>
        </w:rPr>
        <w:t>ou may also use this to review for your own projects in the future.</w:t>
      </w:r>
      <w:r w:rsidR="00884A58">
        <w:t xml:space="preserve"> </w:t>
      </w:r>
      <w:r w:rsidR="00FB68DA">
        <w:t xml:space="preserve">If you notice something might be of </w:t>
      </w:r>
      <w:r w:rsidR="00E654AE">
        <w:t>a</w:t>
      </w:r>
      <w:r w:rsidR="00FB68DA">
        <w:t xml:space="preserve"> violation of data integrity, </w:t>
      </w:r>
      <w:r w:rsidR="00FB68DA" w:rsidRPr="00AA79BE">
        <w:rPr>
          <w:b/>
        </w:rPr>
        <w:t xml:space="preserve">please describe the problem </w:t>
      </w:r>
      <w:r w:rsidR="00380763" w:rsidRPr="00AA79BE">
        <w:rPr>
          <w:b/>
        </w:rPr>
        <w:t>here and fix them accordingly</w:t>
      </w:r>
      <w:r w:rsidR="00674156" w:rsidRPr="00AA79BE">
        <w:rPr>
          <w:b/>
        </w:rPr>
        <w:t xml:space="preserve"> if needed.</w:t>
      </w:r>
      <w:r w:rsidR="009E487C" w:rsidRPr="00AA79BE">
        <w:rPr>
          <w:b/>
        </w:rPr>
        <w:t xml:space="preserve"> </w:t>
      </w:r>
    </w:p>
    <w:p w14:paraId="45BE07A4" w14:textId="77777777" w:rsidR="00BB2A81" w:rsidRDefault="00BB2A81" w:rsidP="00BB2A81">
      <w:pPr>
        <w:rPr>
          <w:rFonts w:eastAsiaTheme="majorEastAsia"/>
        </w:rPr>
      </w:pPr>
    </w:p>
    <w:p w14:paraId="45BE07A5" w14:textId="77777777" w:rsidR="001052B0" w:rsidRPr="007D66D1" w:rsidRDefault="001052B0" w:rsidP="00BB2A81">
      <w:pPr>
        <w:rPr>
          <w:rFonts w:eastAsiaTheme="majorEastAsia"/>
        </w:rPr>
      </w:pPr>
    </w:p>
    <w:p w14:paraId="45BE07A6" w14:textId="77777777" w:rsidR="00BB2A81" w:rsidRPr="00363C1B" w:rsidRDefault="00BB2A81" w:rsidP="00BB2A81">
      <w:pPr>
        <w:rPr>
          <w:rFonts w:eastAsiaTheme="majorEastAsia"/>
          <w:b/>
        </w:rPr>
      </w:pPr>
      <w:r w:rsidRPr="00363C1B">
        <w:rPr>
          <w:rFonts w:eastAsiaTheme="majorEastAsia"/>
          <w:b/>
        </w:rPr>
        <w:t>Field Level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78"/>
      </w:tblGrid>
      <w:tr w:rsidR="00BB2A81" w:rsidRPr="007D66D1" w14:paraId="45BE07A9" w14:textId="77777777" w:rsidTr="0010294F">
        <w:tc>
          <w:tcPr>
            <w:tcW w:w="772" w:type="dxa"/>
          </w:tcPr>
          <w:p w14:paraId="45BE07A7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Status</w:t>
            </w:r>
          </w:p>
        </w:tc>
        <w:tc>
          <w:tcPr>
            <w:tcW w:w="0" w:type="auto"/>
          </w:tcPr>
          <w:p w14:paraId="45BE07A8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Check Items</w:t>
            </w:r>
          </w:p>
        </w:tc>
      </w:tr>
      <w:tr w:rsidR="00BB2A81" w:rsidRPr="007D66D1" w14:paraId="45BE07AC" w14:textId="77777777" w:rsidTr="0010294F">
        <w:tc>
          <w:tcPr>
            <w:tcW w:w="0" w:type="auto"/>
          </w:tcPr>
          <w:p w14:paraId="45BE07AA" w14:textId="472A00BF" w:rsidR="00BB2A81" w:rsidRPr="007D66D1" w:rsidRDefault="00F8109A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AB" w14:textId="77777777" w:rsidR="00BB2A81" w:rsidRPr="007D66D1" w:rsidRDefault="00BB2A81" w:rsidP="0010294F">
            <w:pPr>
              <w:pStyle w:val="NormalWeb"/>
              <w:spacing w:before="0" w:beforeAutospacing="0" w:after="75" w:afterAutospacing="0" w:line="293" w:lineRule="atLeast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Field names has no space and some other special characters (hyphen and underscore is ok but not recommended);</w:t>
            </w:r>
          </w:p>
        </w:tc>
      </w:tr>
      <w:tr w:rsidR="00BB2A81" w:rsidRPr="007D66D1" w14:paraId="45BE07AF" w14:textId="77777777" w:rsidTr="0010294F">
        <w:tc>
          <w:tcPr>
            <w:tcW w:w="0" w:type="auto"/>
          </w:tcPr>
          <w:p w14:paraId="45BE07AD" w14:textId="76441326" w:rsidR="00BB2A81" w:rsidRPr="007D66D1" w:rsidRDefault="003D4DA7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AE" w14:textId="77777777" w:rsidR="00BB2A81" w:rsidRPr="007D66D1" w:rsidRDefault="00BB2A81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represents a distinct characteristic of the subject of the table.</w:t>
            </w:r>
          </w:p>
        </w:tc>
      </w:tr>
      <w:tr w:rsidR="00BB2A81" w:rsidRPr="007D66D1" w14:paraId="45BE07B2" w14:textId="77777777" w:rsidTr="0010294F">
        <w:tc>
          <w:tcPr>
            <w:tcW w:w="0" w:type="auto"/>
          </w:tcPr>
          <w:p w14:paraId="45BE07B0" w14:textId="7F734DDA" w:rsidR="00BB2A81" w:rsidRPr="007D66D1" w:rsidRDefault="003D4DA7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B1" w14:textId="77777777" w:rsidR="00BB2A81" w:rsidRPr="007D66D1" w:rsidRDefault="00BB2A81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contains only a single value (not a multivalued field).</w:t>
            </w:r>
          </w:p>
        </w:tc>
      </w:tr>
      <w:tr w:rsidR="00BB2A81" w:rsidRPr="007D66D1" w14:paraId="45BE07B5" w14:textId="77777777" w:rsidTr="0010294F">
        <w:tc>
          <w:tcPr>
            <w:tcW w:w="0" w:type="auto"/>
          </w:tcPr>
          <w:p w14:paraId="45BE07B3" w14:textId="66F14950" w:rsidR="00BB2A81" w:rsidRPr="007D66D1" w:rsidRDefault="003D4DA7" w:rsidP="0010294F">
            <w:pPr>
              <w:rPr>
                <w:rFonts w:eastAsiaTheme="majorEastAsia" w:cs="Lucida Sans Unicode"/>
                <w:color w:val="333333"/>
              </w:rPr>
            </w:pPr>
            <w:r>
              <w:rPr>
                <w:rFonts w:eastAsiaTheme="majorEastAsia" w:cs="Lucida Sans Unicode"/>
                <w:color w:val="333333"/>
              </w:rPr>
              <w:t>OK</w:t>
            </w:r>
          </w:p>
        </w:tc>
        <w:tc>
          <w:tcPr>
            <w:tcW w:w="0" w:type="auto"/>
          </w:tcPr>
          <w:p w14:paraId="45BE07B4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 w:cs="Lucida Sans Unicode"/>
                <w:color w:val="333333"/>
              </w:rPr>
              <w:t>It cannot be deconstructed into smaller components (not a multipart field).</w:t>
            </w:r>
          </w:p>
        </w:tc>
      </w:tr>
      <w:tr w:rsidR="00BB2A81" w:rsidRPr="007D66D1" w14:paraId="45BE07B8" w14:textId="77777777" w:rsidTr="0010294F">
        <w:tc>
          <w:tcPr>
            <w:tcW w:w="0" w:type="auto"/>
          </w:tcPr>
          <w:p w14:paraId="45BE07B6" w14:textId="14866E18" w:rsidR="00BB2A81" w:rsidRPr="007D66D1" w:rsidRDefault="003D4DA7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B7" w14:textId="77777777" w:rsidR="00BB2A81" w:rsidRPr="007D66D1" w:rsidRDefault="00BB2A81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does not contain a calculated or concatenated value.</w:t>
            </w:r>
          </w:p>
        </w:tc>
      </w:tr>
      <w:tr w:rsidR="00BB2A81" w:rsidRPr="007D66D1" w14:paraId="45BE07BB" w14:textId="77777777" w:rsidTr="0010294F">
        <w:tc>
          <w:tcPr>
            <w:tcW w:w="0" w:type="auto"/>
          </w:tcPr>
          <w:p w14:paraId="45BE07B9" w14:textId="4E17FB26" w:rsidR="00BB2A81" w:rsidRPr="007D66D1" w:rsidRDefault="003D4DA7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BA" w14:textId="77777777" w:rsidR="00BB2A81" w:rsidRPr="007D66D1" w:rsidRDefault="00BB2A81" w:rsidP="00BB2A81">
            <w:pPr>
              <w:pStyle w:val="NormalWeb"/>
              <w:numPr>
                <w:ilvl w:val="0"/>
                <w:numId w:val="5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is unique within the entire database structure.</w:t>
            </w:r>
          </w:p>
        </w:tc>
      </w:tr>
      <w:tr w:rsidR="00BB2A81" w:rsidRPr="007D66D1" w14:paraId="45BE07BE" w14:textId="77777777" w:rsidTr="0010294F">
        <w:tc>
          <w:tcPr>
            <w:tcW w:w="0" w:type="auto"/>
          </w:tcPr>
          <w:p w14:paraId="45BE07BC" w14:textId="7CDAAFC6" w:rsidR="00BB2A81" w:rsidRPr="007D66D1" w:rsidRDefault="003D4DA7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BD" w14:textId="77777777" w:rsidR="00BB2A81" w:rsidRPr="007D66D1" w:rsidRDefault="00BB2A81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Field definitions are consistent throughout the database.</w:t>
            </w:r>
          </w:p>
        </w:tc>
      </w:tr>
      <w:tr w:rsidR="00BB2A81" w:rsidRPr="007D66D1" w14:paraId="45BE07C1" w14:textId="77777777" w:rsidTr="0010294F">
        <w:tc>
          <w:tcPr>
            <w:tcW w:w="0" w:type="auto"/>
          </w:tcPr>
          <w:p w14:paraId="45BE07BF" w14:textId="58184E85" w:rsidR="00BB2A81" w:rsidRPr="007D66D1" w:rsidRDefault="003D4DA7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lastRenderedPageBreak/>
              <w:t>OK</w:t>
            </w:r>
          </w:p>
        </w:tc>
        <w:tc>
          <w:tcPr>
            <w:tcW w:w="0" w:type="auto"/>
          </w:tcPr>
          <w:p w14:paraId="45BE07C0" w14:textId="77777777" w:rsidR="00BB2A81" w:rsidRPr="007D66D1" w:rsidRDefault="00BB2A81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The values of a field are consistent and valid (usually defined in field specification).</w:t>
            </w:r>
          </w:p>
        </w:tc>
      </w:tr>
      <w:tr w:rsidR="00BB2A81" w:rsidRPr="007D66D1" w14:paraId="45BE07C4" w14:textId="77777777" w:rsidTr="0010294F">
        <w:tc>
          <w:tcPr>
            <w:tcW w:w="0" w:type="auto"/>
          </w:tcPr>
          <w:p w14:paraId="45BE07C2" w14:textId="2142C29F" w:rsidR="00BB2A81" w:rsidRPr="007D66D1" w:rsidRDefault="003D4DA7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OK</w:t>
            </w:r>
          </w:p>
        </w:tc>
        <w:tc>
          <w:tcPr>
            <w:tcW w:w="0" w:type="auto"/>
          </w:tcPr>
          <w:p w14:paraId="45BE07C3" w14:textId="77777777" w:rsidR="00BB2A81" w:rsidRPr="007D66D1" w:rsidRDefault="009E487C" w:rsidP="00BB2A81">
            <w:pPr>
              <w:pStyle w:val="NormalWeb"/>
              <w:numPr>
                <w:ilvl w:val="0"/>
                <w:numId w:val="6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 xml:space="preserve">Field names should </w:t>
            </w:r>
            <w:r w:rsidR="0009776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 xml:space="preserve">NOT </w:t>
            </w: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 xml:space="preserve">be reserved </w:t>
            </w:r>
            <w:r w:rsidR="00A60B26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keywords for data types and SQL</w:t>
            </w:r>
            <w:r w:rsidR="00424DD4">
              <w:rPr>
                <w:rStyle w:val="FootnoteReference"/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footnoteReference w:id="1"/>
            </w:r>
          </w:p>
        </w:tc>
      </w:tr>
    </w:tbl>
    <w:p w14:paraId="45BE07C5" w14:textId="77777777" w:rsidR="00BB2A81" w:rsidRPr="007D66D1" w:rsidRDefault="00BB2A81" w:rsidP="00BB2A81">
      <w:pPr>
        <w:rPr>
          <w:rFonts w:eastAsiaTheme="majorEastAsia"/>
        </w:rPr>
      </w:pPr>
    </w:p>
    <w:p w14:paraId="45BE07C6" w14:textId="77777777" w:rsidR="00BB2A81" w:rsidRPr="00363C1B" w:rsidRDefault="00BB2A81" w:rsidP="00BB2A81">
      <w:pPr>
        <w:rPr>
          <w:rFonts w:eastAsiaTheme="majorEastAsia"/>
          <w:b/>
        </w:rPr>
      </w:pPr>
      <w:r w:rsidRPr="00363C1B">
        <w:rPr>
          <w:rFonts w:eastAsiaTheme="majorEastAsia"/>
          <w:b/>
        </w:rPr>
        <w:t>Table Level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78"/>
      </w:tblGrid>
      <w:tr w:rsidR="00BB2A81" w:rsidRPr="007D66D1" w14:paraId="45BE07C9" w14:textId="77777777" w:rsidTr="0010294F">
        <w:tc>
          <w:tcPr>
            <w:tcW w:w="0" w:type="auto"/>
          </w:tcPr>
          <w:p w14:paraId="45BE07C7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Status</w:t>
            </w:r>
          </w:p>
        </w:tc>
        <w:tc>
          <w:tcPr>
            <w:tcW w:w="0" w:type="auto"/>
          </w:tcPr>
          <w:p w14:paraId="45BE07C8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Check Items</w:t>
            </w:r>
          </w:p>
        </w:tc>
      </w:tr>
      <w:tr w:rsidR="00BB2A81" w:rsidRPr="007D66D1" w14:paraId="45BE07CC" w14:textId="77777777" w:rsidTr="0010294F">
        <w:tc>
          <w:tcPr>
            <w:tcW w:w="0" w:type="auto"/>
          </w:tcPr>
          <w:p w14:paraId="45BE07CA" w14:textId="038B8A76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CB" w14:textId="77777777" w:rsidR="00BB2A81" w:rsidRPr="007D66D1" w:rsidRDefault="00BB2A81" w:rsidP="00BB2A81">
            <w:pPr>
              <w:pStyle w:val="NormalWeb"/>
              <w:numPr>
                <w:ilvl w:val="0"/>
                <w:numId w:val="7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Create a unique, descriptive name that is meaningful to the entire organization.</w:t>
            </w:r>
          </w:p>
        </w:tc>
      </w:tr>
      <w:tr w:rsidR="00BB2A81" w:rsidRPr="007D66D1" w14:paraId="45BE07CF" w14:textId="77777777" w:rsidTr="0010294F">
        <w:tc>
          <w:tcPr>
            <w:tcW w:w="0" w:type="auto"/>
          </w:tcPr>
          <w:p w14:paraId="45BE07CD" w14:textId="3D01000B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CE" w14:textId="77777777" w:rsidR="00BB2A81" w:rsidRPr="007D66D1" w:rsidRDefault="00BB2A81" w:rsidP="00BB2A81">
            <w:pPr>
              <w:pStyle w:val="NormalWeb"/>
              <w:numPr>
                <w:ilvl w:val="0"/>
                <w:numId w:val="7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Create a name that accurately, clearly, and unambiguously identifies the subject of the table.</w:t>
            </w:r>
          </w:p>
        </w:tc>
      </w:tr>
      <w:tr w:rsidR="00BB2A81" w:rsidRPr="007D66D1" w14:paraId="45BE07D2" w14:textId="77777777" w:rsidTr="0010294F">
        <w:tc>
          <w:tcPr>
            <w:tcW w:w="0" w:type="auto"/>
          </w:tcPr>
          <w:p w14:paraId="45BE07D0" w14:textId="395BE32E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D1" w14:textId="77777777" w:rsidR="00BB2A81" w:rsidRPr="007D66D1" w:rsidRDefault="00BB2A81" w:rsidP="00BB2A81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Use the</w:t>
            </w:r>
            <w:r w:rsidRPr="007D66D1">
              <w:rPr>
                <w:rStyle w:val="apple-converted-space"/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 </w:t>
            </w: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  <w:bdr w:val="none" w:sz="0" w:space="0" w:color="auto" w:frame="1"/>
              </w:rPr>
              <w:t>minimum</w:t>
            </w:r>
            <w:r w:rsidRPr="007D66D1">
              <w:rPr>
                <w:rStyle w:val="apple-converted-space"/>
                <w:rFonts w:asciiTheme="minorHAnsi" w:eastAsiaTheme="majorEastAsia" w:hAnsiTheme="minorHAnsi" w:cs="Lucida Sans Unicode"/>
                <w:color w:val="333333"/>
                <w:sz w:val="22"/>
                <w:szCs w:val="22"/>
                <w:bdr w:val="none" w:sz="0" w:space="0" w:color="auto" w:frame="1"/>
              </w:rPr>
              <w:t> </w:t>
            </w: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number of words necessary to convey the subject of the table.</w:t>
            </w:r>
          </w:p>
        </w:tc>
      </w:tr>
      <w:tr w:rsidR="00BB2A81" w:rsidRPr="007D66D1" w14:paraId="45BE07D5" w14:textId="77777777" w:rsidTr="0010294F">
        <w:tc>
          <w:tcPr>
            <w:tcW w:w="0" w:type="auto"/>
          </w:tcPr>
          <w:p w14:paraId="45BE07D3" w14:textId="1DFBBFDA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D4" w14:textId="77777777" w:rsidR="00BB2A81" w:rsidRPr="007D66D1" w:rsidRDefault="00BB2A81" w:rsidP="00BB2A81">
            <w:pPr>
              <w:pStyle w:val="NormalWeb"/>
              <w:numPr>
                <w:ilvl w:val="0"/>
                <w:numId w:val="7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Use the plural form of the table name.</w:t>
            </w:r>
          </w:p>
        </w:tc>
      </w:tr>
      <w:tr w:rsidR="00BB2A81" w:rsidRPr="007D66D1" w14:paraId="45BE07D8" w14:textId="77777777" w:rsidTr="0010294F">
        <w:tc>
          <w:tcPr>
            <w:tcW w:w="0" w:type="auto"/>
          </w:tcPr>
          <w:p w14:paraId="45BE07D6" w14:textId="2032FEC9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D7" w14:textId="77777777" w:rsidR="00BB2A81" w:rsidRPr="007D66D1" w:rsidRDefault="00BB2A81" w:rsidP="00BB2A81">
            <w:pPr>
              <w:pStyle w:val="NormalWeb"/>
              <w:numPr>
                <w:ilvl w:val="0"/>
                <w:numId w:val="7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There must be a primary key in each table</w:t>
            </w:r>
          </w:p>
        </w:tc>
      </w:tr>
      <w:tr w:rsidR="00BB2A81" w:rsidRPr="007D66D1" w14:paraId="45BE07DB" w14:textId="77777777" w:rsidTr="0010294F">
        <w:tc>
          <w:tcPr>
            <w:tcW w:w="0" w:type="auto"/>
          </w:tcPr>
          <w:p w14:paraId="45BE07D9" w14:textId="46BC970A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DA" w14:textId="77777777" w:rsidR="00BB2A81" w:rsidRPr="007D66D1" w:rsidRDefault="00BB2A81" w:rsidP="00BB2A81">
            <w:pPr>
              <w:pStyle w:val="NormalWeb"/>
              <w:numPr>
                <w:ilvl w:val="0"/>
                <w:numId w:val="8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There are no duplicate records in a table.</w:t>
            </w:r>
          </w:p>
        </w:tc>
      </w:tr>
      <w:tr w:rsidR="00BB2A81" w:rsidRPr="007D66D1" w14:paraId="45BE07DE" w14:textId="77777777" w:rsidTr="0010294F">
        <w:tc>
          <w:tcPr>
            <w:tcW w:w="0" w:type="auto"/>
          </w:tcPr>
          <w:p w14:paraId="45BE07DC" w14:textId="7DABC80D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DD" w14:textId="77777777" w:rsidR="00BB2A81" w:rsidRPr="007D66D1" w:rsidRDefault="00BB2A81" w:rsidP="00BB2A81">
            <w:pPr>
              <w:pStyle w:val="NormalWeb"/>
              <w:numPr>
                <w:ilvl w:val="0"/>
                <w:numId w:val="8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The primary key exclusively identifies each record in a table.</w:t>
            </w:r>
          </w:p>
        </w:tc>
      </w:tr>
      <w:tr w:rsidR="00BB2A81" w:rsidRPr="007D66D1" w14:paraId="45BE07E1" w14:textId="77777777" w:rsidTr="0010294F">
        <w:tc>
          <w:tcPr>
            <w:tcW w:w="0" w:type="auto"/>
          </w:tcPr>
          <w:p w14:paraId="45BE07DF" w14:textId="5BF3005C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E0" w14:textId="77777777" w:rsidR="00BB2A81" w:rsidRPr="007D66D1" w:rsidRDefault="00BB2A81" w:rsidP="00BB2A81">
            <w:pPr>
              <w:pStyle w:val="NormalWeb"/>
              <w:numPr>
                <w:ilvl w:val="0"/>
                <w:numId w:val="8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Every primary key value is unique.</w:t>
            </w:r>
          </w:p>
        </w:tc>
      </w:tr>
      <w:tr w:rsidR="00BB2A81" w:rsidRPr="007D66D1" w14:paraId="45BE07E4" w14:textId="77777777" w:rsidTr="0010294F">
        <w:tc>
          <w:tcPr>
            <w:tcW w:w="0" w:type="auto"/>
          </w:tcPr>
          <w:p w14:paraId="45BE07E2" w14:textId="048407B1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E3" w14:textId="77777777" w:rsidR="00BB2A81" w:rsidRPr="007D66D1" w:rsidRDefault="00BB2A81" w:rsidP="00BB2A81">
            <w:pPr>
              <w:pStyle w:val="NormalWeb"/>
              <w:numPr>
                <w:ilvl w:val="0"/>
                <w:numId w:val="8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Primary key values are not null.</w:t>
            </w:r>
          </w:p>
        </w:tc>
      </w:tr>
      <w:tr w:rsidR="00BB2A81" w:rsidRPr="007D66D1" w14:paraId="45BE07E7" w14:textId="77777777" w:rsidTr="0010294F">
        <w:tc>
          <w:tcPr>
            <w:tcW w:w="0" w:type="auto"/>
          </w:tcPr>
          <w:p w14:paraId="45BE07E5" w14:textId="08B7B7D7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E6" w14:textId="77777777" w:rsidR="00BB2A81" w:rsidRPr="007D66D1" w:rsidRDefault="00BB2A81" w:rsidP="00BB2A81">
            <w:pPr>
              <w:pStyle w:val="NormalWeb"/>
              <w:numPr>
                <w:ilvl w:val="0"/>
                <w:numId w:val="10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does not contain multipart or multivalued fields.</w:t>
            </w:r>
          </w:p>
        </w:tc>
      </w:tr>
      <w:tr w:rsidR="00BB2A81" w:rsidRPr="007D66D1" w14:paraId="45BE07EA" w14:textId="77777777" w:rsidTr="0010294F">
        <w:tc>
          <w:tcPr>
            <w:tcW w:w="0" w:type="auto"/>
          </w:tcPr>
          <w:p w14:paraId="45BE07E8" w14:textId="2800DBB1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E9" w14:textId="77777777" w:rsidR="00BB2A81" w:rsidRPr="007D66D1" w:rsidRDefault="00BB2A81" w:rsidP="00BB2A81">
            <w:pPr>
              <w:pStyle w:val="NormalWeb"/>
              <w:numPr>
                <w:ilvl w:val="0"/>
                <w:numId w:val="10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It contains only an absolute minimum amount of redundant data.</w:t>
            </w:r>
          </w:p>
        </w:tc>
      </w:tr>
      <w:tr w:rsidR="00A60B26" w:rsidRPr="007D66D1" w14:paraId="45BE07ED" w14:textId="77777777" w:rsidTr="0010294F">
        <w:tc>
          <w:tcPr>
            <w:tcW w:w="0" w:type="auto"/>
          </w:tcPr>
          <w:p w14:paraId="45BE07EB" w14:textId="3D578824" w:rsidR="00A60B26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EC" w14:textId="77777777" w:rsidR="00A60B26" w:rsidRPr="007D66D1" w:rsidRDefault="00A60B26" w:rsidP="00BB2A81">
            <w:pPr>
              <w:pStyle w:val="NormalWeb"/>
              <w:numPr>
                <w:ilvl w:val="0"/>
                <w:numId w:val="10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 xml:space="preserve">Table names should </w:t>
            </w:r>
            <w:r w:rsidR="00FA5BE1"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 xml:space="preserve">not </w:t>
            </w:r>
            <w:r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  <w:t>be reserved keywords for data types and SQL</w:t>
            </w:r>
          </w:p>
        </w:tc>
      </w:tr>
    </w:tbl>
    <w:p w14:paraId="45BE07EE" w14:textId="77777777" w:rsidR="001052B0" w:rsidRDefault="001052B0" w:rsidP="00BB2A81">
      <w:pPr>
        <w:rPr>
          <w:rFonts w:eastAsiaTheme="majorEastAsia"/>
          <w:b/>
        </w:rPr>
      </w:pPr>
    </w:p>
    <w:p w14:paraId="45BE07EF" w14:textId="77777777" w:rsidR="00BB2A81" w:rsidRPr="00363C1B" w:rsidRDefault="00BB2A81" w:rsidP="00BB2A81">
      <w:pPr>
        <w:rPr>
          <w:rFonts w:eastAsiaTheme="majorEastAsia"/>
          <w:b/>
        </w:rPr>
      </w:pPr>
      <w:r w:rsidRPr="00363C1B">
        <w:rPr>
          <w:rFonts w:eastAsiaTheme="majorEastAsia"/>
          <w:b/>
        </w:rPr>
        <w:t>Relationship Level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78"/>
      </w:tblGrid>
      <w:tr w:rsidR="00BB2A81" w:rsidRPr="007D66D1" w14:paraId="45BE07F2" w14:textId="77777777" w:rsidTr="0010294F">
        <w:tc>
          <w:tcPr>
            <w:tcW w:w="0" w:type="auto"/>
          </w:tcPr>
          <w:p w14:paraId="45BE07F0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Status</w:t>
            </w:r>
          </w:p>
        </w:tc>
        <w:tc>
          <w:tcPr>
            <w:tcW w:w="0" w:type="auto"/>
          </w:tcPr>
          <w:p w14:paraId="45BE07F1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Check Items</w:t>
            </w:r>
          </w:p>
        </w:tc>
      </w:tr>
      <w:tr w:rsidR="00BB2A81" w:rsidRPr="007D66D1" w14:paraId="45BE07F5" w14:textId="77777777" w:rsidTr="0010294F">
        <w:tc>
          <w:tcPr>
            <w:tcW w:w="0" w:type="auto"/>
          </w:tcPr>
          <w:p w14:paraId="45BE07F3" w14:textId="687C67A7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F4" w14:textId="77777777" w:rsidR="00BB2A81" w:rsidRPr="007D66D1" w:rsidRDefault="00BB2A81" w:rsidP="00BB2A81">
            <w:pPr>
              <w:pStyle w:val="NormalWeb"/>
              <w:numPr>
                <w:ilvl w:val="0"/>
                <w:numId w:val="9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="Lucida Sans Unicode"/>
                <w:color w:val="333333"/>
                <w:sz w:val="22"/>
                <w:szCs w:val="22"/>
              </w:rPr>
            </w:pPr>
            <w:r w:rsidRPr="007D66D1">
              <w:rPr>
                <w:rFonts w:asciiTheme="minorHAnsi" w:eastAsiaTheme="majorEastAsia" w:hAnsiTheme="minorHAnsi"/>
                <w:sz w:val="22"/>
                <w:szCs w:val="22"/>
              </w:rPr>
              <w:t>No table should be isolated in a database.</w:t>
            </w:r>
          </w:p>
        </w:tc>
      </w:tr>
      <w:tr w:rsidR="00BB2A81" w:rsidRPr="007D66D1" w14:paraId="45BE07F8" w14:textId="77777777" w:rsidTr="0010294F">
        <w:tc>
          <w:tcPr>
            <w:tcW w:w="0" w:type="auto"/>
          </w:tcPr>
          <w:p w14:paraId="45BE07F6" w14:textId="53085E51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F7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If relationship exists between two tables, make sure FK(s) is in one of the tables.</w:t>
            </w:r>
          </w:p>
        </w:tc>
      </w:tr>
      <w:tr w:rsidR="00BB2A81" w:rsidRPr="007D66D1" w14:paraId="45BE07FB" w14:textId="77777777" w:rsidTr="0010294F">
        <w:tc>
          <w:tcPr>
            <w:tcW w:w="0" w:type="auto"/>
          </w:tcPr>
          <w:p w14:paraId="45BE07F9" w14:textId="2DC42A6E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FA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 xml:space="preserve">Only necessary relationships are built. </w:t>
            </w:r>
          </w:p>
        </w:tc>
      </w:tr>
      <w:tr w:rsidR="00BB2A81" w:rsidRPr="007D66D1" w14:paraId="45BE07FE" w14:textId="77777777" w:rsidTr="0010294F">
        <w:tc>
          <w:tcPr>
            <w:tcW w:w="0" w:type="auto"/>
          </w:tcPr>
          <w:p w14:paraId="45BE07FC" w14:textId="676FDC89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7FD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Recursive relationships are identified if any.</w:t>
            </w:r>
          </w:p>
        </w:tc>
      </w:tr>
      <w:tr w:rsidR="00BB2A81" w:rsidRPr="007D66D1" w14:paraId="45BE0801" w14:textId="77777777" w:rsidTr="0010294F">
        <w:tc>
          <w:tcPr>
            <w:tcW w:w="0" w:type="auto"/>
          </w:tcPr>
          <w:p w14:paraId="45BE07FF" w14:textId="5B57666E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00" w14:textId="77777777" w:rsidR="00BB2A81" w:rsidRPr="00941F84" w:rsidRDefault="00BB2A81" w:rsidP="00BB2A81">
            <w:pPr>
              <w:pStyle w:val="NormalWeb"/>
              <w:numPr>
                <w:ilvl w:val="0"/>
                <w:numId w:val="9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theme="minorBidi"/>
                <w:sz w:val="22"/>
                <w:szCs w:val="22"/>
              </w:rPr>
            </w:pPr>
            <w:r w:rsidRPr="00941F84">
              <w:rPr>
                <w:rFonts w:asciiTheme="minorHAnsi" w:eastAsiaTheme="majorEastAsia" w:hAnsiTheme="minorHAnsi" w:cstheme="minorBidi"/>
                <w:sz w:val="22"/>
                <w:szCs w:val="22"/>
              </w:rPr>
              <w:t>There is a meaningful limit to the number of records that can be interrelated within the relationship (degree of participation).</w:t>
            </w:r>
          </w:p>
        </w:tc>
      </w:tr>
      <w:tr w:rsidR="00BB2A81" w:rsidRPr="007D66D1" w14:paraId="45BE0804" w14:textId="77777777" w:rsidTr="0010294F">
        <w:tc>
          <w:tcPr>
            <w:tcW w:w="0" w:type="auto"/>
          </w:tcPr>
          <w:p w14:paraId="45BE0802" w14:textId="26D4875B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03" w14:textId="77777777" w:rsidR="00BB2A81" w:rsidRPr="00941F84" w:rsidRDefault="00BB2A81" w:rsidP="00BB2A81">
            <w:pPr>
              <w:pStyle w:val="NormalWeb"/>
              <w:numPr>
                <w:ilvl w:val="0"/>
                <w:numId w:val="9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theme="minorBidi"/>
                <w:sz w:val="22"/>
                <w:szCs w:val="22"/>
              </w:rPr>
            </w:pPr>
            <w:r w:rsidRPr="00941F84">
              <w:rPr>
                <w:rFonts w:asciiTheme="minorHAnsi" w:eastAsiaTheme="majorEastAsia" w:hAnsiTheme="minorHAnsi" w:cstheme="minorBidi"/>
                <w:sz w:val="22"/>
                <w:szCs w:val="22"/>
              </w:rPr>
              <w:t>You can insert new records into each table in a meaningful manner (made through field specification).</w:t>
            </w:r>
          </w:p>
        </w:tc>
      </w:tr>
      <w:tr w:rsidR="00BB2A81" w:rsidRPr="007D66D1" w14:paraId="45BE0807" w14:textId="77777777" w:rsidTr="0010294F">
        <w:tc>
          <w:tcPr>
            <w:tcW w:w="0" w:type="auto"/>
          </w:tcPr>
          <w:p w14:paraId="45BE0805" w14:textId="7AD44CDE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06" w14:textId="77777777" w:rsidR="00BB2A81" w:rsidRPr="00941F84" w:rsidRDefault="00BB2A81" w:rsidP="00BB2A81">
            <w:pPr>
              <w:pStyle w:val="NormalWeb"/>
              <w:numPr>
                <w:ilvl w:val="0"/>
                <w:numId w:val="9"/>
              </w:numPr>
              <w:spacing w:before="0" w:beforeAutospacing="0" w:after="75" w:afterAutospacing="0" w:line="293" w:lineRule="atLeast"/>
              <w:ind w:left="0"/>
              <w:textAlignment w:val="baseline"/>
              <w:rPr>
                <w:rFonts w:asciiTheme="minorHAnsi" w:eastAsiaTheme="majorEastAsia" w:hAnsiTheme="minorHAnsi" w:cstheme="minorBidi"/>
                <w:sz w:val="22"/>
                <w:szCs w:val="22"/>
              </w:rPr>
            </w:pPr>
            <w:r w:rsidRPr="00941F84">
              <w:rPr>
                <w:rFonts w:asciiTheme="minorHAnsi" w:eastAsiaTheme="majorEastAsia" w:hAnsiTheme="minorHAnsi" w:cstheme="minorBidi"/>
                <w:sz w:val="22"/>
                <w:szCs w:val="22"/>
              </w:rPr>
              <w:t>You can delete an existing record without producing any adverse effects (deletion rules</w:t>
            </w:r>
            <w:r w:rsidR="001052B0" w:rsidRPr="00941F84">
              <w:rPr>
                <w:rFonts w:asciiTheme="minorHAnsi" w:eastAsiaTheme="majorEastAsia" w:hAnsiTheme="minorHAnsi" w:cstheme="minorBidi"/>
                <w:sz w:val="22"/>
                <w:szCs w:val="22"/>
              </w:rPr>
              <w:t xml:space="preserve"> are specified</w:t>
            </w:r>
            <w:r w:rsidRPr="00941F84">
              <w:rPr>
                <w:rFonts w:asciiTheme="minorHAnsi" w:eastAsiaTheme="majorEastAsia" w:hAnsiTheme="minorHAnsi" w:cstheme="minorBidi"/>
                <w:sz w:val="22"/>
                <w:szCs w:val="22"/>
              </w:rPr>
              <w:t>).</w:t>
            </w:r>
          </w:p>
        </w:tc>
      </w:tr>
    </w:tbl>
    <w:p w14:paraId="45BE0808" w14:textId="77777777" w:rsidR="00BB2A81" w:rsidRPr="007D66D1" w:rsidRDefault="00BB2A81" w:rsidP="00BB2A81">
      <w:pPr>
        <w:rPr>
          <w:rFonts w:eastAsiaTheme="majorEastAsia"/>
        </w:rPr>
      </w:pPr>
    </w:p>
    <w:p w14:paraId="45BE0809" w14:textId="77777777" w:rsidR="00BB2A81" w:rsidRPr="00363C1B" w:rsidRDefault="00BB2A81" w:rsidP="00BB2A81">
      <w:pPr>
        <w:rPr>
          <w:rFonts w:eastAsiaTheme="majorEastAsia"/>
          <w:b/>
        </w:rPr>
      </w:pPr>
      <w:r w:rsidRPr="00363C1B">
        <w:rPr>
          <w:rFonts w:eastAsiaTheme="majorEastAsia"/>
          <w:b/>
        </w:rPr>
        <w:t>Business Rule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78"/>
      </w:tblGrid>
      <w:tr w:rsidR="00BB2A81" w:rsidRPr="007D66D1" w14:paraId="45BE080C" w14:textId="77777777" w:rsidTr="0010294F">
        <w:tc>
          <w:tcPr>
            <w:tcW w:w="0" w:type="auto"/>
          </w:tcPr>
          <w:p w14:paraId="45BE080A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Status</w:t>
            </w:r>
          </w:p>
        </w:tc>
        <w:tc>
          <w:tcPr>
            <w:tcW w:w="0" w:type="auto"/>
          </w:tcPr>
          <w:p w14:paraId="45BE080B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Check Items</w:t>
            </w:r>
          </w:p>
        </w:tc>
      </w:tr>
      <w:tr w:rsidR="00BB2A81" w:rsidRPr="007D66D1" w14:paraId="45BE080F" w14:textId="77777777" w:rsidTr="0010294F">
        <w:tc>
          <w:tcPr>
            <w:tcW w:w="0" w:type="auto"/>
          </w:tcPr>
          <w:p w14:paraId="45BE080D" w14:textId="3A195A5B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0E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 are sure that each rule imposes a meaningful constraint</w:t>
            </w:r>
          </w:p>
        </w:tc>
      </w:tr>
      <w:tr w:rsidR="00BB2A81" w:rsidRPr="007D66D1" w14:paraId="45BE0812" w14:textId="77777777" w:rsidTr="0010294F">
        <w:tc>
          <w:tcPr>
            <w:tcW w:w="0" w:type="auto"/>
          </w:tcPr>
          <w:p w14:paraId="45BE0810" w14:textId="5DAF9DCD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lastRenderedPageBreak/>
              <w:t>OK</w:t>
            </w:r>
          </w:p>
        </w:tc>
        <w:tc>
          <w:tcPr>
            <w:tcW w:w="0" w:type="auto"/>
          </w:tcPr>
          <w:p w14:paraId="45BE0811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determined the proper category for the rule</w:t>
            </w:r>
          </w:p>
        </w:tc>
      </w:tr>
      <w:tr w:rsidR="00BB2A81" w:rsidRPr="007D66D1" w14:paraId="45BE0815" w14:textId="77777777" w:rsidTr="0010294F">
        <w:tc>
          <w:tcPr>
            <w:tcW w:w="0" w:type="auto"/>
          </w:tcPr>
          <w:p w14:paraId="45BE0813" w14:textId="4F0A2831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14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properly defined and established each rule</w:t>
            </w:r>
          </w:p>
        </w:tc>
      </w:tr>
      <w:tr w:rsidR="00BB2A81" w:rsidRPr="007D66D1" w14:paraId="45BE0818" w14:textId="77777777" w:rsidTr="0010294F">
        <w:tc>
          <w:tcPr>
            <w:tcW w:w="0" w:type="auto"/>
          </w:tcPr>
          <w:p w14:paraId="45BE0816" w14:textId="5A39781B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17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modified the appropriate field specification elements or table relationship characteristics</w:t>
            </w:r>
          </w:p>
        </w:tc>
      </w:tr>
      <w:tr w:rsidR="00BB2A81" w:rsidRPr="007D66D1" w14:paraId="45BE081B" w14:textId="77777777" w:rsidTr="0010294F">
        <w:tc>
          <w:tcPr>
            <w:tcW w:w="0" w:type="auto"/>
          </w:tcPr>
          <w:p w14:paraId="45BE0819" w14:textId="429BB155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1A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established the appropriate validation tables</w:t>
            </w:r>
          </w:p>
        </w:tc>
      </w:tr>
      <w:tr w:rsidR="00BB2A81" w:rsidRPr="007D66D1" w14:paraId="45BE081E" w14:textId="77777777" w:rsidTr="0010294F">
        <w:tc>
          <w:tcPr>
            <w:tcW w:w="0" w:type="auto"/>
          </w:tcPr>
          <w:p w14:paraId="45BE081C" w14:textId="0EED4123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1D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completed a Business Rule Specification Sheet for each rule.</w:t>
            </w:r>
          </w:p>
        </w:tc>
      </w:tr>
    </w:tbl>
    <w:p w14:paraId="45BE081F" w14:textId="77777777" w:rsidR="00BB2A81" w:rsidRPr="007D66D1" w:rsidRDefault="00BB2A81" w:rsidP="00BB2A81">
      <w:pPr>
        <w:rPr>
          <w:rFonts w:eastAsiaTheme="majorEastAsia"/>
        </w:rPr>
      </w:pPr>
    </w:p>
    <w:p w14:paraId="45BE0820" w14:textId="77777777" w:rsidR="00BB2A81" w:rsidRPr="00363C1B" w:rsidRDefault="00BB2A81" w:rsidP="00BB2A81">
      <w:pPr>
        <w:rPr>
          <w:rFonts w:eastAsiaTheme="majorEastAsia"/>
          <w:b/>
        </w:rPr>
      </w:pPr>
      <w:r w:rsidRPr="00363C1B">
        <w:rPr>
          <w:rFonts w:eastAsiaTheme="majorEastAsia"/>
          <w:b/>
        </w:rPr>
        <w:t>Views Integr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78"/>
      </w:tblGrid>
      <w:tr w:rsidR="00BB2A81" w:rsidRPr="007D66D1" w14:paraId="45BE0823" w14:textId="77777777" w:rsidTr="0010294F">
        <w:tc>
          <w:tcPr>
            <w:tcW w:w="0" w:type="auto"/>
          </w:tcPr>
          <w:p w14:paraId="45BE0821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Status</w:t>
            </w:r>
          </w:p>
        </w:tc>
        <w:tc>
          <w:tcPr>
            <w:tcW w:w="0" w:type="auto"/>
          </w:tcPr>
          <w:p w14:paraId="45BE0822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Check Items</w:t>
            </w:r>
          </w:p>
        </w:tc>
      </w:tr>
      <w:tr w:rsidR="00BB2A81" w:rsidRPr="007D66D1" w14:paraId="45BE0826" w14:textId="77777777" w:rsidTr="0010294F">
        <w:tc>
          <w:tcPr>
            <w:tcW w:w="0" w:type="auto"/>
          </w:tcPr>
          <w:p w14:paraId="45BE0824" w14:textId="7B37578E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25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Each view contains the base tables that necessary to provide the required information.</w:t>
            </w:r>
          </w:p>
        </w:tc>
      </w:tr>
      <w:tr w:rsidR="00BB2A81" w:rsidRPr="007D66D1" w14:paraId="45BE0829" w14:textId="77777777" w:rsidTr="0010294F">
        <w:tc>
          <w:tcPr>
            <w:tcW w:w="0" w:type="auto"/>
          </w:tcPr>
          <w:p w14:paraId="45BE0827" w14:textId="0F4D3757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28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You’ve assigned the appropriate fields to each view</w:t>
            </w:r>
          </w:p>
        </w:tc>
      </w:tr>
      <w:tr w:rsidR="00BB2A81" w:rsidRPr="007D66D1" w14:paraId="45BE082C" w14:textId="77777777" w:rsidTr="0010294F">
        <w:tc>
          <w:tcPr>
            <w:tcW w:w="0" w:type="auto"/>
          </w:tcPr>
          <w:p w14:paraId="45BE082A" w14:textId="5592D9B4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2B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Each calculated field provides pertinent information or enhances the manner in which the view presents its data</w:t>
            </w:r>
          </w:p>
        </w:tc>
      </w:tr>
      <w:tr w:rsidR="00BB2A81" w:rsidRPr="007D66D1" w14:paraId="45BE082F" w14:textId="77777777" w:rsidTr="0010294F">
        <w:tc>
          <w:tcPr>
            <w:tcW w:w="0" w:type="auto"/>
          </w:tcPr>
          <w:p w14:paraId="45BE082D" w14:textId="63A88DDF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2E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Each filter returns the appropriate set of records</w:t>
            </w:r>
          </w:p>
        </w:tc>
      </w:tr>
      <w:tr w:rsidR="00BB2A81" w:rsidRPr="007D66D1" w14:paraId="45BE0832" w14:textId="77777777" w:rsidTr="0010294F">
        <w:tc>
          <w:tcPr>
            <w:tcW w:w="0" w:type="auto"/>
          </w:tcPr>
          <w:p w14:paraId="45BE0830" w14:textId="3D4451B1" w:rsidR="00BB2A81" w:rsidRPr="007D66D1" w:rsidRDefault="003D4DA7" w:rsidP="0010294F">
            <w:pPr>
              <w:rPr>
                <w:rFonts w:eastAsiaTheme="majorEastAsia"/>
              </w:rPr>
            </w:pPr>
            <w:r>
              <w:rPr>
                <w:rFonts w:eastAsiaTheme="majorEastAsia"/>
              </w:rPr>
              <w:t>OK</w:t>
            </w:r>
          </w:p>
        </w:tc>
        <w:tc>
          <w:tcPr>
            <w:tcW w:w="0" w:type="auto"/>
          </w:tcPr>
          <w:p w14:paraId="45BE0831" w14:textId="77777777" w:rsidR="00BB2A81" w:rsidRPr="007D66D1" w:rsidRDefault="00BB2A81" w:rsidP="0010294F">
            <w:pPr>
              <w:rPr>
                <w:rFonts w:eastAsiaTheme="majorEastAsia"/>
              </w:rPr>
            </w:pPr>
            <w:r w:rsidRPr="007D66D1">
              <w:rPr>
                <w:rFonts w:eastAsiaTheme="majorEastAsia"/>
              </w:rPr>
              <w:t>Each view has a view diagram</w:t>
            </w:r>
          </w:p>
        </w:tc>
      </w:tr>
    </w:tbl>
    <w:p w14:paraId="45BE0833" w14:textId="77777777" w:rsidR="00BB2A81" w:rsidRPr="007D66D1" w:rsidRDefault="00BB2A81" w:rsidP="00BB2A81">
      <w:pPr>
        <w:rPr>
          <w:rFonts w:eastAsiaTheme="majorEastAsia"/>
        </w:rPr>
      </w:pPr>
    </w:p>
    <w:p w14:paraId="45BE0834" w14:textId="77777777" w:rsidR="00BB2A81" w:rsidRDefault="00BB2A81" w:rsidP="00872BC7"/>
    <w:p w14:paraId="45BE0835" w14:textId="77777777" w:rsidR="00905B44" w:rsidRDefault="00905B44" w:rsidP="00872BC7"/>
    <w:sectPr w:rsidR="00905B44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BE0838" w14:textId="77777777" w:rsidR="0010294F" w:rsidRDefault="0010294F" w:rsidP="00C24C9A">
      <w:pPr>
        <w:spacing w:after="0" w:line="240" w:lineRule="auto"/>
      </w:pPr>
      <w:r>
        <w:separator/>
      </w:r>
    </w:p>
  </w:endnote>
  <w:endnote w:type="continuationSeparator" w:id="0">
    <w:p w14:paraId="45BE0839" w14:textId="77777777" w:rsidR="0010294F" w:rsidRDefault="0010294F" w:rsidP="00C24C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7242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BE083B" w14:textId="01E71B39" w:rsidR="0010294F" w:rsidRDefault="001029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BE083C" w14:textId="77777777" w:rsidR="0010294F" w:rsidRDefault="001029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E0836" w14:textId="77777777" w:rsidR="0010294F" w:rsidRDefault="0010294F" w:rsidP="00C24C9A">
      <w:pPr>
        <w:spacing w:after="0" w:line="240" w:lineRule="auto"/>
      </w:pPr>
      <w:r>
        <w:separator/>
      </w:r>
    </w:p>
  </w:footnote>
  <w:footnote w:type="continuationSeparator" w:id="0">
    <w:p w14:paraId="45BE0837" w14:textId="77777777" w:rsidR="0010294F" w:rsidRDefault="0010294F" w:rsidP="00C24C9A">
      <w:pPr>
        <w:spacing w:after="0" w:line="240" w:lineRule="auto"/>
      </w:pPr>
      <w:r>
        <w:continuationSeparator/>
      </w:r>
    </w:p>
  </w:footnote>
  <w:footnote w:id="1">
    <w:p w14:paraId="45BE083D" w14:textId="77777777" w:rsidR="0010294F" w:rsidRDefault="0010294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Please find a list of reserved keywords for SQL here: </w:t>
      </w:r>
      <w:r w:rsidRPr="00424DD4">
        <w:t>http://dev.mysql.com/doc/refman/5.7/en/keywords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E083A" w14:textId="4C9B6AF5" w:rsidR="0010294F" w:rsidRDefault="0010294F">
    <w:pPr>
      <w:pStyle w:val="Header"/>
    </w:pPr>
    <w:r>
      <w:t>SLIS6100-Database Management</w:t>
    </w:r>
    <w:r>
      <w:ptab w:relativeTo="margin" w:alignment="center" w:leader="none"/>
    </w:r>
    <w:r>
      <w:ptab w:relativeTo="margin" w:alignment="right" w:leader="none"/>
    </w:r>
    <w:r>
      <w:t>The University of Iow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6CA6"/>
    <w:multiLevelType w:val="hybridMultilevel"/>
    <w:tmpl w:val="F202F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E05F22"/>
    <w:multiLevelType w:val="multilevel"/>
    <w:tmpl w:val="CA3E2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02995"/>
    <w:multiLevelType w:val="hybridMultilevel"/>
    <w:tmpl w:val="FD34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9E380A"/>
    <w:multiLevelType w:val="multilevel"/>
    <w:tmpl w:val="4114F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D40063B"/>
    <w:multiLevelType w:val="hybridMultilevel"/>
    <w:tmpl w:val="A2040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2618C"/>
    <w:multiLevelType w:val="multilevel"/>
    <w:tmpl w:val="F34E8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184E39"/>
    <w:multiLevelType w:val="multilevel"/>
    <w:tmpl w:val="56DA6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4497F31"/>
    <w:multiLevelType w:val="multilevel"/>
    <w:tmpl w:val="78560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053128"/>
    <w:multiLevelType w:val="multilevel"/>
    <w:tmpl w:val="FA12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E8E0DAF"/>
    <w:multiLevelType w:val="hybridMultilevel"/>
    <w:tmpl w:val="A2040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467B95"/>
    <w:multiLevelType w:val="hybridMultilevel"/>
    <w:tmpl w:val="A2040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163B57"/>
    <w:multiLevelType w:val="hybridMultilevel"/>
    <w:tmpl w:val="1F80F1B8"/>
    <w:lvl w:ilvl="0" w:tplc="008A01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1"/>
  </w:num>
  <w:num w:numId="5">
    <w:abstractNumId w:val="5"/>
  </w:num>
  <w:num w:numId="6">
    <w:abstractNumId w:val="7"/>
  </w:num>
  <w:num w:numId="7">
    <w:abstractNumId w:val="8"/>
  </w:num>
  <w:num w:numId="8">
    <w:abstractNumId w:val="3"/>
  </w:num>
  <w:num w:numId="9">
    <w:abstractNumId w:val="6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a2NDKyNDM3MDdS0lEKTi0uzszPAykwqwUAQ5VJ1iwAAAA="/>
  </w:docVars>
  <w:rsids>
    <w:rsidRoot w:val="00AE0F88"/>
    <w:rsid w:val="00015985"/>
    <w:rsid w:val="00023790"/>
    <w:rsid w:val="000421C0"/>
    <w:rsid w:val="00053E6C"/>
    <w:rsid w:val="00057C72"/>
    <w:rsid w:val="00071E6F"/>
    <w:rsid w:val="00082BA2"/>
    <w:rsid w:val="00085762"/>
    <w:rsid w:val="00097761"/>
    <w:rsid w:val="000A0467"/>
    <w:rsid w:val="000A1292"/>
    <w:rsid w:val="000A2830"/>
    <w:rsid w:val="000D38BE"/>
    <w:rsid w:val="000D3944"/>
    <w:rsid w:val="000E238D"/>
    <w:rsid w:val="000F3821"/>
    <w:rsid w:val="0010294F"/>
    <w:rsid w:val="001052B0"/>
    <w:rsid w:val="0010574C"/>
    <w:rsid w:val="0011241E"/>
    <w:rsid w:val="001125DA"/>
    <w:rsid w:val="00151C06"/>
    <w:rsid w:val="00165CB8"/>
    <w:rsid w:val="001A07F9"/>
    <w:rsid w:val="001A0CA0"/>
    <w:rsid w:val="001A253C"/>
    <w:rsid w:val="00211318"/>
    <w:rsid w:val="00215840"/>
    <w:rsid w:val="00227849"/>
    <w:rsid w:val="002401F3"/>
    <w:rsid w:val="00255AE4"/>
    <w:rsid w:val="00256990"/>
    <w:rsid w:val="002577B6"/>
    <w:rsid w:val="002615F8"/>
    <w:rsid w:val="002745AD"/>
    <w:rsid w:val="002B3465"/>
    <w:rsid w:val="002B4B51"/>
    <w:rsid w:val="002D1341"/>
    <w:rsid w:val="002D34BB"/>
    <w:rsid w:val="002D39EC"/>
    <w:rsid w:val="002D527B"/>
    <w:rsid w:val="002E5233"/>
    <w:rsid w:val="002E62BD"/>
    <w:rsid w:val="002E6EC7"/>
    <w:rsid w:val="002F11EC"/>
    <w:rsid w:val="00337D76"/>
    <w:rsid w:val="00346713"/>
    <w:rsid w:val="00356065"/>
    <w:rsid w:val="003769D7"/>
    <w:rsid w:val="00380763"/>
    <w:rsid w:val="003B3591"/>
    <w:rsid w:val="003C2EC9"/>
    <w:rsid w:val="003D4DA7"/>
    <w:rsid w:val="003F1B47"/>
    <w:rsid w:val="003F2554"/>
    <w:rsid w:val="003F592F"/>
    <w:rsid w:val="003F73AF"/>
    <w:rsid w:val="0040350F"/>
    <w:rsid w:val="00413326"/>
    <w:rsid w:val="00424DD4"/>
    <w:rsid w:val="00430B0B"/>
    <w:rsid w:val="004827A2"/>
    <w:rsid w:val="00484BA1"/>
    <w:rsid w:val="004954A7"/>
    <w:rsid w:val="004A0727"/>
    <w:rsid w:val="004A1A85"/>
    <w:rsid w:val="004A2354"/>
    <w:rsid w:val="004A42CA"/>
    <w:rsid w:val="004A4E12"/>
    <w:rsid w:val="004B41E8"/>
    <w:rsid w:val="004F53F0"/>
    <w:rsid w:val="00500047"/>
    <w:rsid w:val="00506484"/>
    <w:rsid w:val="005204C4"/>
    <w:rsid w:val="00536394"/>
    <w:rsid w:val="00544290"/>
    <w:rsid w:val="00557DDB"/>
    <w:rsid w:val="005C4569"/>
    <w:rsid w:val="005F352F"/>
    <w:rsid w:val="00611C9C"/>
    <w:rsid w:val="006300FE"/>
    <w:rsid w:val="00632A1B"/>
    <w:rsid w:val="006447AB"/>
    <w:rsid w:val="00664D32"/>
    <w:rsid w:val="00674156"/>
    <w:rsid w:val="0069492C"/>
    <w:rsid w:val="006B349A"/>
    <w:rsid w:val="006C6243"/>
    <w:rsid w:val="006D3985"/>
    <w:rsid w:val="006D6D52"/>
    <w:rsid w:val="007268FA"/>
    <w:rsid w:val="00737197"/>
    <w:rsid w:val="00757C82"/>
    <w:rsid w:val="0077770C"/>
    <w:rsid w:val="007814DF"/>
    <w:rsid w:val="007B2A09"/>
    <w:rsid w:val="007C1CC8"/>
    <w:rsid w:val="007F448E"/>
    <w:rsid w:val="00800700"/>
    <w:rsid w:val="00817085"/>
    <w:rsid w:val="0082086C"/>
    <w:rsid w:val="00826230"/>
    <w:rsid w:val="00835559"/>
    <w:rsid w:val="00836BBB"/>
    <w:rsid w:val="0084142E"/>
    <w:rsid w:val="00844B20"/>
    <w:rsid w:val="00872BC7"/>
    <w:rsid w:val="0088143D"/>
    <w:rsid w:val="00884A58"/>
    <w:rsid w:val="008A5BCA"/>
    <w:rsid w:val="00905B44"/>
    <w:rsid w:val="009211C1"/>
    <w:rsid w:val="00941F84"/>
    <w:rsid w:val="0097774C"/>
    <w:rsid w:val="009A3E7D"/>
    <w:rsid w:val="009A474C"/>
    <w:rsid w:val="009A674B"/>
    <w:rsid w:val="009D34FF"/>
    <w:rsid w:val="009E487C"/>
    <w:rsid w:val="009F13E3"/>
    <w:rsid w:val="00A2139E"/>
    <w:rsid w:val="00A31463"/>
    <w:rsid w:val="00A421CB"/>
    <w:rsid w:val="00A51493"/>
    <w:rsid w:val="00A54D9B"/>
    <w:rsid w:val="00A6049C"/>
    <w:rsid w:val="00A60B26"/>
    <w:rsid w:val="00A73543"/>
    <w:rsid w:val="00AA5F23"/>
    <w:rsid w:val="00AA79BE"/>
    <w:rsid w:val="00AB3287"/>
    <w:rsid w:val="00AD0480"/>
    <w:rsid w:val="00AE0747"/>
    <w:rsid w:val="00AE0B5C"/>
    <w:rsid w:val="00AE0F88"/>
    <w:rsid w:val="00AE2F5B"/>
    <w:rsid w:val="00AE624A"/>
    <w:rsid w:val="00B01FE1"/>
    <w:rsid w:val="00B11BD1"/>
    <w:rsid w:val="00B324A0"/>
    <w:rsid w:val="00B4228A"/>
    <w:rsid w:val="00B57743"/>
    <w:rsid w:val="00B60255"/>
    <w:rsid w:val="00B973FF"/>
    <w:rsid w:val="00BB2A81"/>
    <w:rsid w:val="00BC0C55"/>
    <w:rsid w:val="00BC7A86"/>
    <w:rsid w:val="00BC7D1A"/>
    <w:rsid w:val="00BD41FF"/>
    <w:rsid w:val="00BE405C"/>
    <w:rsid w:val="00BE56EA"/>
    <w:rsid w:val="00C1650F"/>
    <w:rsid w:val="00C24C9A"/>
    <w:rsid w:val="00C320B2"/>
    <w:rsid w:val="00C926F7"/>
    <w:rsid w:val="00CE05CD"/>
    <w:rsid w:val="00CE3634"/>
    <w:rsid w:val="00CF1867"/>
    <w:rsid w:val="00CF2FBC"/>
    <w:rsid w:val="00D00A2E"/>
    <w:rsid w:val="00D21DB0"/>
    <w:rsid w:val="00D36D80"/>
    <w:rsid w:val="00D55742"/>
    <w:rsid w:val="00D71769"/>
    <w:rsid w:val="00D964ED"/>
    <w:rsid w:val="00DA3750"/>
    <w:rsid w:val="00DA405D"/>
    <w:rsid w:val="00DB44BD"/>
    <w:rsid w:val="00E10DE5"/>
    <w:rsid w:val="00E12756"/>
    <w:rsid w:val="00E20215"/>
    <w:rsid w:val="00E40077"/>
    <w:rsid w:val="00E53EDE"/>
    <w:rsid w:val="00E5592F"/>
    <w:rsid w:val="00E654AE"/>
    <w:rsid w:val="00E657ED"/>
    <w:rsid w:val="00E72085"/>
    <w:rsid w:val="00E720DC"/>
    <w:rsid w:val="00E97F97"/>
    <w:rsid w:val="00EC262D"/>
    <w:rsid w:val="00F354FE"/>
    <w:rsid w:val="00F70F8B"/>
    <w:rsid w:val="00F8109A"/>
    <w:rsid w:val="00F9303F"/>
    <w:rsid w:val="00F93B8E"/>
    <w:rsid w:val="00FA5BE1"/>
    <w:rsid w:val="00FB68DA"/>
    <w:rsid w:val="00FD7B92"/>
    <w:rsid w:val="00FE6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E0746"/>
  <w15:chartTrackingRefBased/>
  <w15:docId w15:val="{F5C91D96-7183-4855-B463-B6A8664F0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4C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C9A"/>
  </w:style>
  <w:style w:type="paragraph" w:styleId="Footer">
    <w:name w:val="footer"/>
    <w:basedOn w:val="Normal"/>
    <w:link w:val="FooterChar"/>
    <w:uiPriority w:val="99"/>
    <w:unhideWhenUsed/>
    <w:rsid w:val="00C24C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C9A"/>
  </w:style>
  <w:style w:type="character" w:customStyle="1" w:styleId="Heading1Char">
    <w:name w:val="Heading 1 Char"/>
    <w:basedOn w:val="DefaultParagraphFont"/>
    <w:link w:val="Heading1"/>
    <w:uiPriority w:val="9"/>
    <w:rsid w:val="00C24C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C24C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C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A5BCA"/>
    <w:pPr>
      <w:ind w:left="720"/>
      <w:contextualSpacing/>
    </w:pPr>
  </w:style>
  <w:style w:type="table" w:styleId="TableGrid">
    <w:name w:val="Table Grid"/>
    <w:basedOn w:val="TableNormal"/>
    <w:uiPriority w:val="39"/>
    <w:rsid w:val="00CE3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B2A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B2A81"/>
  </w:style>
  <w:style w:type="paragraph" w:styleId="FootnoteText">
    <w:name w:val="footnote text"/>
    <w:basedOn w:val="Normal"/>
    <w:link w:val="FootnoteTextChar"/>
    <w:uiPriority w:val="99"/>
    <w:semiHidden/>
    <w:unhideWhenUsed/>
    <w:rsid w:val="00424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4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4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8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36EF4-C015-47A6-B8DF-F5F6A503D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268</Words>
  <Characters>1293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Michael Hart</cp:lastModifiedBy>
  <cp:revision>5</cp:revision>
  <cp:lastPrinted>2020-04-12T23:47:00Z</cp:lastPrinted>
  <dcterms:created xsi:type="dcterms:W3CDTF">2020-05-02T04:29:00Z</dcterms:created>
  <dcterms:modified xsi:type="dcterms:W3CDTF">2020-05-02T04:30:00Z</dcterms:modified>
</cp:coreProperties>
</file>